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9256B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03601">
        <w:rPr>
          <w:rFonts w:eastAsia="Times New Roman" w:cstheme="minorHAnsi"/>
          <w:b/>
        </w:rPr>
        <w:t>69254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3E7C6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3601" w:rsidRPr="00BF1240">
          <w:rPr>
            <w:rStyle w:val="Hyperlink"/>
            <w:rFonts w:eastAsia="Times New Roman" w:cstheme="minorHAnsi"/>
            <w:b/>
          </w:rPr>
          <w:t>https://review.jove.com/account/file-uploader?src=21122518</w:t>
        </w:r>
      </w:hyperlink>
    </w:p>
    <w:p w14:paraId="08BEF9FD" w14:textId="77777777" w:rsidR="00D03601" w:rsidRPr="00B07A3B" w:rsidRDefault="00D0360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9084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D721B4" w:rsidRPr="00D721B4">
        <w:rPr>
          <w:rStyle w:val="ArticleTitle"/>
          <w:rFonts w:cstheme="minorHAnsi"/>
        </w:rPr>
        <w:t xml:space="preserve"> Virtual Agent for Real-Time Motivational Interviewing by Integrating Adaptive Nonverbal Behavior and Language Models</w:t>
      </w:r>
      <w:r w:rsidRPr="00B07A3B">
        <w:rPr>
          <w:rFonts w:eastAsia="Times New Roman" w:cstheme="minorHAnsi"/>
          <w:b/>
        </w:rPr>
        <w:t xml:space="preserve">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0F9C406" w14:textId="28E1D63E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721B4">
        <w:rPr>
          <w:rFonts w:eastAsia="Times New Roman" w:cstheme="minorHAnsi"/>
          <w:b/>
          <w:sz w:val="28"/>
          <w:szCs w:val="28"/>
        </w:rPr>
        <w:t>Lucie Galland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721B4">
        <w:rPr>
          <w:rFonts w:eastAsia="Times New Roman" w:cstheme="minorHAnsi"/>
          <w:b/>
          <w:sz w:val="28"/>
          <w:szCs w:val="28"/>
        </w:rPr>
        <w:t>, Nezih Younsi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721B4">
        <w:rPr>
          <w:rFonts w:eastAsia="Times New Roman" w:cstheme="minorHAnsi"/>
          <w:b/>
          <w:sz w:val="28"/>
          <w:szCs w:val="28"/>
        </w:rPr>
        <w:t>, Carla Baudonne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721B4">
        <w:rPr>
          <w:rFonts w:eastAsia="Times New Roman" w:cstheme="minorHAnsi"/>
          <w:b/>
          <w:sz w:val="28"/>
          <w:szCs w:val="28"/>
        </w:rPr>
        <w:t>, Laurence Chaby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721B4">
        <w:rPr>
          <w:rFonts w:eastAsia="Times New Roman" w:cstheme="minorHAnsi"/>
          <w:b/>
          <w:sz w:val="28"/>
          <w:szCs w:val="28"/>
        </w:rPr>
        <w:t>, Agnes Helme-Guizon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721B4">
        <w:rPr>
          <w:rFonts w:eastAsia="Times New Roman" w:cstheme="minorHAnsi"/>
          <w:b/>
          <w:sz w:val="28"/>
          <w:szCs w:val="28"/>
        </w:rPr>
        <w:t>, Florian Pecune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721B4">
        <w:rPr>
          <w:rFonts w:eastAsia="Times New Roman" w:cstheme="minorHAnsi"/>
          <w:b/>
          <w:sz w:val="28"/>
          <w:szCs w:val="28"/>
        </w:rPr>
        <w:t>, Catherine Pelachaud</w:t>
      </w:r>
      <w:r w:rsidRPr="00D721B4">
        <w:rPr>
          <w:rFonts w:eastAsia="Times New Roman" w:cstheme="minorHAnsi"/>
          <w:b/>
          <w:sz w:val="28"/>
          <w:szCs w:val="28"/>
          <w:vertAlign w:val="superscript"/>
        </w:rPr>
        <w:t>6</w:t>
      </w:r>
    </w:p>
    <w:p w14:paraId="08E1BD2D" w14:textId="77777777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7231428" w14:textId="7AE4D03A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721B4">
        <w:rPr>
          <w:rFonts w:eastAsia="Times New Roman" w:cstheme="minorHAnsi"/>
          <w:b/>
          <w:sz w:val="28"/>
          <w:szCs w:val="28"/>
        </w:rPr>
        <w:t>ISIR - Sorbonne University</w:t>
      </w:r>
    </w:p>
    <w:p w14:paraId="77C91955" w14:textId="7A58F053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721B4">
        <w:rPr>
          <w:rFonts w:eastAsia="Times New Roman" w:cstheme="minorHAnsi"/>
          <w:b/>
          <w:sz w:val="28"/>
          <w:szCs w:val="28"/>
        </w:rPr>
        <w:t>University of Bordeaux</w:t>
      </w:r>
    </w:p>
    <w:p w14:paraId="78DDCF75" w14:textId="410891BE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721B4">
        <w:rPr>
          <w:rFonts w:eastAsia="Times New Roman" w:cstheme="minorHAnsi"/>
          <w:b/>
          <w:sz w:val="28"/>
          <w:szCs w:val="28"/>
        </w:rPr>
        <w:t xml:space="preserve">Vision Action Cognition, Université Paris Cité </w:t>
      </w:r>
    </w:p>
    <w:p w14:paraId="706CA5D3" w14:textId="5E017E58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721B4">
        <w:rPr>
          <w:rFonts w:eastAsia="Times New Roman" w:cstheme="minorHAnsi"/>
          <w:b/>
          <w:sz w:val="28"/>
          <w:szCs w:val="28"/>
        </w:rPr>
        <w:t>University of Grenoble Alpes</w:t>
      </w:r>
    </w:p>
    <w:p w14:paraId="13228644" w14:textId="00CC0DF4" w:rsidR="00D721B4" w:rsidRPr="00D721B4" w:rsidRDefault="00D721B4" w:rsidP="00D721B4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721B4">
        <w:rPr>
          <w:rFonts w:eastAsia="Times New Roman" w:cstheme="minorHAnsi"/>
          <w:b/>
          <w:sz w:val="28"/>
          <w:szCs w:val="28"/>
        </w:rPr>
        <w:t>CNRS - SANPSY, University of Bordeaux</w:t>
      </w:r>
    </w:p>
    <w:p w14:paraId="74A3CDA1" w14:textId="447F5DD7" w:rsidR="00D6314B" w:rsidRPr="00B07A3B" w:rsidRDefault="00D721B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721B4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721B4">
        <w:rPr>
          <w:rFonts w:eastAsia="Times New Roman" w:cstheme="minorHAnsi"/>
          <w:b/>
          <w:sz w:val="28"/>
          <w:szCs w:val="28"/>
        </w:rPr>
        <w:t>CNRS - ISIR, Sorbonne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99C21FF" w:rsidR="004E0C5A" w:rsidRPr="00D721B4" w:rsidRDefault="00D721B4" w:rsidP="00D721B4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0643F2">
        <w:t>Lucie Galland</w:t>
      </w:r>
      <w:r w:rsidRPr="000643F2">
        <w:tab/>
      </w:r>
      <w:r w:rsidRPr="000643F2">
        <w:tab/>
      </w:r>
      <w:r w:rsidRPr="000643F2">
        <w:tab/>
      </w:r>
      <w:r w:rsidRPr="000643F2">
        <w:tab/>
        <w:t>(lucie.galland@isir.upmc.f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B703148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</w:pPr>
      <w:r w:rsidRPr="000643F2">
        <w:t>Lucie Galland</w:t>
      </w:r>
      <w:r w:rsidRPr="000643F2">
        <w:tab/>
      </w:r>
      <w:r w:rsidRPr="000643F2">
        <w:tab/>
      </w:r>
      <w:r w:rsidRPr="000643F2">
        <w:tab/>
      </w:r>
      <w:r w:rsidRPr="000643F2">
        <w:tab/>
        <w:t>(lucie.galland@isir.upmc.fr)</w:t>
      </w:r>
    </w:p>
    <w:p w14:paraId="190E3A2D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643F2">
        <w:t>Nezih Younsi</w:t>
      </w:r>
      <w:r w:rsidRPr="000643F2">
        <w:tab/>
      </w:r>
      <w:r w:rsidRPr="000643F2">
        <w:tab/>
      </w:r>
      <w:r w:rsidRPr="000643F2">
        <w:tab/>
      </w:r>
      <w:r w:rsidRPr="000643F2">
        <w:tab/>
        <w:t>(younsi@isir.upmc.fr)</w:t>
      </w:r>
    </w:p>
    <w:p w14:paraId="51DA8612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643F2">
        <w:t>Carla Baudonne</w:t>
      </w:r>
      <w:r w:rsidRPr="000643F2">
        <w:tab/>
      </w:r>
      <w:r w:rsidRPr="000643F2">
        <w:tab/>
      </w:r>
      <w:r w:rsidRPr="000643F2">
        <w:tab/>
        <w:t>(carlabdne@hotmail.com)</w:t>
      </w:r>
    </w:p>
    <w:p w14:paraId="47564372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643F2">
        <w:t xml:space="preserve">Laurence </w:t>
      </w:r>
      <w:proofErr w:type="spellStart"/>
      <w:r w:rsidRPr="000643F2">
        <w:t>Chaby</w:t>
      </w:r>
      <w:proofErr w:type="spellEnd"/>
      <w:r w:rsidRPr="000643F2">
        <w:tab/>
      </w:r>
      <w:r w:rsidRPr="000643F2">
        <w:tab/>
      </w:r>
      <w:r w:rsidRPr="000643F2">
        <w:tab/>
        <w:t>(laurence.chaby@parisdescartes.fr)</w:t>
      </w:r>
    </w:p>
    <w:p w14:paraId="53663D43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643F2">
        <w:t>Agnes Helme-</w:t>
      </w:r>
      <w:proofErr w:type="spellStart"/>
      <w:r w:rsidRPr="000643F2">
        <w:t>Guizon</w:t>
      </w:r>
      <w:proofErr w:type="spellEnd"/>
      <w:r w:rsidRPr="000643F2">
        <w:tab/>
      </w:r>
      <w:r w:rsidRPr="000643F2">
        <w:tab/>
      </w:r>
      <w:r w:rsidRPr="000643F2">
        <w:tab/>
        <w:t>(agnes.helme-guizon@univ-grenoble-alpes.fr)</w:t>
      </w:r>
    </w:p>
    <w:p w14:paraId="14490CCF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643F2">
        <w:t>Florian Pecune</w:t>
      </w:r>
      <w:r w:rsidRPr="000643F2">
        <w:tab/>
      </w:r>
      <w:r w:rsidRPr="000643F2">
        <w:tab/>
      </w:r>
      <w:r w:rsidRPr="000643F2">
        <w:tab/>
        <w:t>(florian.pecune@u-bordeaux.fr)</w:t>
      </w:r>
    </w:p>
    <w:p w14:paraId="517D1007" w14:textId="77777777" w:rsidR="00D721B4" w:rsidRPr="000643F2" w:rsidRDefault="00D721B4" w:rsidP="00D721B4">
      <w:pPr>
        <w:pBdr>
          <w:top w:val="nil"/>
          <w:left w:val="nil"/>
          <w:bottom w:val="nil"/>
          <w:right w:val="nil"/>
          <w:between w:val="nil"/>
        </w:pBdr>
      </w:pPr>
      <w:r w:rsidRPr="000643F2">
        <w:t>Catherine Pelachaud</w:t>
      </w:r>
      <w:r w:rsidRPr="000643F2">
        <w:tab/>
      </w:r>
      <w:r w:rsidRPr="000643F2">
        <w:tab/>
      </w:r>
      <w:r w:rsidRPr="000643F2">
        <w:tab/>
        <w:t>(catherine.pelachaud@isir.upmc.f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1FDE64B7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F57E1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BF57E1" w:rsidRPr="00BF57E1">
        <w:rPr>
          <w:rFonts w:cstheme="minorHAnsi"/>
          <w:highlight w:val="yellow"/>
        </w:rPr>
        <w:t>:</w:t>
      </w:r>
      <w:r w:rsidR="00BF57E1" w:rsidRPr="00BF57E1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BF57E1" w:rsidRPr="00BF57E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51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324A58D" w:rsidR="000A7C4F" w:rsidRDefault="000A7C4F" w:rsidP="00D721B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</w:t>
      </w:r>
      <w:r w:rsidRPr="00A2426A">
        <w:rPr>
          <w:rFonts w:cstheme="minorHAnsi"/>
          <w:b/>
          <w:sz w:val="22"/>
          <w:szCs w:val="22"/>
        </w:rPr>
        <w:t>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4408CA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2426A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5640A12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2426A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245139A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D721B4" w:rsidRPr="000643F2">
        <w:t>the INSEAD institut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F3DAEAA" w:rsidR="00CE10F2" w:rsidRDefault="00D7625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76257">
        <w:rPr>
          <w:rFonts w:cstheme="minorHAnsi"/>
          <w:b/>
          <w:bCs/>
        </w:rPr>
        <w:t>System Setup and Software Configuration for the Virtual Agent Platform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40D37796" w14:textId="77777777" w:rsidR="00FF75A6" w:rsidRPr="00E929F4" w:rsidRDefault="00FF75A6" w:rsidP="00FF75A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8B6326B" w14:textId="1FFE3686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To begin, prepare a Windows computer for the experiment </w:t>
      </w:r>
      <w:r w:rsidRPr="00BC599A">
        <w:rPr>
          <w:b/>
          <w:bCs/>
        </w:rPr>
        <w:t>[1]</w:t>
      </w:r>
      <w:r w:rsidRPr="00BC599A">
        <w:t xml:space="preserve">. </w:t>
      </w:r>
    </w:p>
    <w:p w14:paraId="20B8DF15" w14:textId="77777777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WIDE: Talent positioned at a workstation with a Windows computer powered on.</w:t>
      </w:r>
    </w:p>
    <w:p w14:paraId="59C9FE5B" w14:textId="1A168066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Install Java </w:t>
      </w:r>
      <w:r>
        <w:t xml:space="preserve">SE </w:t>
      </w:r>
      <w:r w:rsidRPr="00BF57E1">
        <w:rPr>
          <w:i/>
          <w:iCs/>
          <w:color w:val="EE0000"/>
        </w:rPr>
        <w:t>(S-E)</w:t>
      </w:r>
      <w:r w:rsidRPr="00BF57E1">
        <w:rPr>
          <w:color w:val="EE0000"/>
        </w:rPr>
        <w:t xml:space="preserve"> </w:t>
      </w:r>
      <w:r w:rsidRPr="00BC599A">
        <w:t xml:space="preserve">Development Kit 8 from the official distribution source </w:t>
      </w:r>
      <w:r w:rsidRPr="00BC599A">
        <w:rPr>
          <w:b/>
          <w:bCs/>
        </w:rPr>
        <w:t>[1]</w:t>
      </w:r>
      <w:r w:rsidRPr="00BC599A">
        <w:t xml:space="preserve">. </w:t>
      </w:r>
      <w:r>
        <w:t>Then i</w:t>
      </w:r>
      <w:r w:rsidRPr="00BC599A">
        <w:t xml:space="preserve">nstall the Visual C Plus </w:t>
      </w:r>
      <w:proofErr w:type="spellStart"/>
      <w:r w:rsidRPr="00BC599A">
        <w:t>Plus</w:t>
      </w:r>
      <w:proofErr w:type="spellEnd"/>
      <w:r w:rsidRPr="00BC599A">
        <w:t xml:space="preserve"> Redistributable for Visual Studio 2013 </w:t>
      </w:r>
      <w:r w:rsidRPr="00BC599A">
        <w:rPr>
          <w:b/>
          <w:bCs/>
        </w:rPr>
        <w:t>[2]</w:t>
      </w:r>
      <w:r w:rsidRPr="00BC599A">
        <w:t>.</w:t>
      </w:r>
      <w:r>
        <w:br/>
      </w:r>
      <w:r w:rsidRPr="00BF57E1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BF57E1">
        <w:rPr>
          <w:color w:val="auto"/>
          <w:highlight w:val="yellow"/>
        </w:rPr>
        <w:t>labeled</w:t>
      </w:r>
      <w:proofErr w:type="spellEnd"/>
      <w:r w:rsidRPr="00BF57E1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BF57E1">
        <w:rPr>
          <w:rFonts w:eastAsia="Times New Roman" w:cstheme="minorHAnsi"/>
          <w:b/>
          <w:highlight w:val="yellow"/>
        </w:rPr>
        <w:t xml:space="preserve"> </w:t>
      </w:r>
      <w:hyperlink r:id="rId12" w:history="1">
        <w:r w:rsidRPr="00BF57E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518</w:t>
        </w:r>
      </w:hyperlink>
    </w:p>
    <w:p w14:paraId="352FDFAC" w14:textId="4BE9D403" w:rsidR="00BF57E1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>Talent downloading and installing Java Standard Edition Development Kit 8 on the computer.</w:t>
      </w:r>
    </w:p>
    <w:p w14:paraId="08A49192" w14:textId="676F46BE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downloading and installing </w:t>
      </w:r>
      <w:proofErr w:type="gramStart"/>
      <w:r w:rsidRPr="00BC599A">
        <w:t>the Visual</w:t>
      </w:r>
      <w:proofErr w:type="gramEnd"/>
      <w:r w:rsidRPr="00BC599A">
        <w:t xml:space="preserve"> C Plus </w:t>
      </w:r>
      <w:proofErr w:type="spellStart"/>
      <w:r w:rsidRPr="00BC599A">
        <w:t>Plus</w:t>
      </w:r>
      <w:proofErr w:type="spellEnd"/>
      <w:r w:rsidRPr="00BC599A">
        <w:t xml:space="preserve"> Redistributable for Visual Studio 2013.</w:t>
      </w:r>
    </w:p>
    <w:p w14:paraId="2C71377A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Request a </w:t>
      </w:r>
      <w:proofErr w:type="spellStart"/>
      <w:r w:rsidRPr="00BC599A">
        <w:t>Cereproc</w:t>
      </w:r>
      <w:proofErr w:type="spellEnd"/>
      <w:r w:rsidRPr="00BC599A">
        <w:t xml:space="preserve"> license through the online application portal </w:t>
      </w:r>
      <w:r w:rsidRPr="00BC599A">
        <w:rPr>
          <w:b/>
          <w:bCs/>
        </w:rPr>
        <w:t>[1]</w:t>
      </w:r>
      <w:r w:rsidRPr="00BC599A">
        <w:t xml:space="preserve">. Install </w:t>
      </w:r>
      <w:proofErr w:type="spellStart"/>
      <w:r w:rsidRPr="00BC599A">
        <w:t>OpenFace</w:t>
      </w:r>
      <w:proofErr w:type="spellEnd"/>
      <w:r w:rsidRPr="00BC599A">
        <w:t xml:space="preserve"> </w:t>
      </w:r>
      <w:r w:rsidRPr="00BC599A">
        <w:lastRenderedPageBreak/>
        <w:t xml:space="preserve">from the provided repository </w:t>
      </w:r>
      <w:r w:rsidRPr="00BC599A">
        <w:rPr>
          <w:b/>
          <w:bCs/>
        </w:rPr>
        <w:t>[2]</w:t>
      </w:r>
      <w:r w:rsidRPr="00BC599A">
        <w:t xml:space="preserve">. Obtain a webcam for video capture </w:t>
      </w:r>
      <w:r w:rsidRPr="00BC599A">
        <w:rPr>
          <w:b/>
          <w:bCs/>
        </w:rPr>
        <w:t>[3]</w:t>
      </w:r>
      <w:r w:rsidRPr="00BC599A">
        <w:t>.</w:t>
      </w:r>
    </w:p>
    <w:p w14:paraId="0E6A07F5" w14:textId="558AB01B" w:rsidR="00BF57E1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completing the </w:t>
      </w:r>
      <w:proofErr w:type="spellStart"/>
      <w:r w:rsidRPr="00BC599A">
        <w:t>Cereproc</w:t>
      </w:r>
      <w:proofErr w:type="spellEnd"/>
      <w:r w:rsidRPr="00BC599A">
        <w:t xml:space="preserve"> license request on a computer.</w:t>
      </w:r>
    </w:p>
    <w:p w14:paraId="14C0042B" w14:textId="2726880B" w:rsidR="00BF57E1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installing </w:t>
      </w:r>
      <w:proofErr w:type="spellStart"/>
      <w:r w:rsidRPr="00BC599A">
        <w:t>OpenFace</w:t>
      </w:r>
      <w:proofErr w:type="spellEnd"/>
      <w:r w:rsidRPr="00BC599A">
        <w:t xml:space="preserve"> software on the computer.</w:t>
      </w:r>
    </w:p>
    <w:p w14:paraId="256CA802" w14:textId="77777777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C599A">
        <w:t xml:space="preserve">Talent </w:t>
      </w:r>
      <w:proofErr w:type="gramStart"/>
      <w:r w:rsidRPr="00BC599A">
        <w:t>placing</w:t>
      </w:r>
      <w:proofErr w:type="gramEnd"/>
      <w:r w:rsidRPr="00BC599A">
        <w:t xml:space="preserve"> a webcam next to the computer.</w:t>
      </w:r>
    </w:p>
    <w:p w14:paraId="54762C04" w14:textId="1F9163C3" w:rsidR="00BF57E1" w:rsidRDefault="00BF57E1" w:rsidP="00BF57E1">
      <w:pPr>
        <w:pStyle w:val="Narration"/>
        <w:numPr>
          <w:ilvl w:val="1"/>
          <w:numId w:val="3"/>
        </w:numPr>
      </w:pPr>
      <w:proofErr w:type="gramStart"/>
      <w:r>
        <w:t xml:space="preserve">Next, </w:t>
      </w:r>
      <w:r w:rsidRPr="00BC599A">
        <w:t xml:space="preserve"> download</w:t>
      </w:r>
      <w:proofErr w:type="gramEnd"/>
      <w:r w:rsidRPr="00BC599A">
        <w:t xml:space="preserve"> the Greta software release from the specified repository </w:t>
      </w:r>
      <w:r w:rsidRPr="00BC599A">
        <w:rPr>
          <w:b/>
          <w:bCs/>
        </w:rPr>
        <w:t>[1]</w:t>
      </w:r>
      <w:r w:rsidRPr="00BC599A">
        <w:t xml:space="preserve">. Compile the software using NetBeans following the provided instructions </w:t>
      </w:r>
      <w:r w:rsidRPr="00BC599A">
        <w:rPr>
          <w:b/>
          <w:bCs/>
        </w:rPr>
        <w:t>[2]</w:t>
      </w:r>
      <w:r w:rsidRPr="00BC599A">
        <w:t>.</w:t>
      </w:r>
    </w:p>
    <w:p w14:paraId="548386BE" w14:textId="325F40A5" w:rsidR="00BF57E1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>Talent downloading the Greta software package on a computer.</w:t>
      </w:r>
    </w:p>
    <w:p w14:paraId="54D51970" w14:textId="3A9597AB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>Talent compiling the software in NetBeans on the screen.</w:t>
      </w:r>
    </w:p>
    <w:p w14:paraId="0E3DC58B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Obtain a Mistral application programming interface key from the online console </w:t>
      </w:r>
      <w:r w:rsidRPr="00BC599A">
        <w:rPr>
          <w:b/>
          <w:bCs/>
        </w:rPr>
        <w:t>[1]</w:t>
      </w:r>
      <w:r w:rsidRPr="00BC599A">
        <w:t>.</w:t>
      </w:r>
    </w:p>
    <w:p w14:paraId="72D00F87" w14:textId="6D0733D0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>Talent accessing the Mistral console to generate an application programming interface key.</w:t>
      </w:r>
    </w:p>
    <w:p w14:paraId="32F0AA6D" w14:textId="7C198152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Create the file </w:t>
      </w:r>
      <w:r>
        <w:t>then pas</w:t>
      </w:r>
      <w:r w:rsidRPr="00BC599A">
        <w:t xml:space="preserve">te the application programming interface key into the created file </w:t>
      </w:r>
      <w:r w:rsidRPr="00BC599A">
        <w:rPr>
          <w:b/>
          <w:bCs/>
        </w:rPr>
        <w:t>[</w:t>
      </w:r>
      <w:r>
        <w:rPr>
          <w:b/>
          <w:bCs/>
        </w:rPr>
        <w:t>1</w:t>
      </w:r>
      <w:r w:rsidRPr="00BC599A">
        <w:rPr>
          <w:b/>
          <w:bCs/>
        </w:rPr>
        <w:t>]</w:t>
      </w:r>
      <w:r w:rsidRPr="00BC599A">
        <w:t>.</w:t>
      </w:r>
    </w:p>
    <w:p w14:paraId="55C6DF27" w14:textId="2F431E57" w:rsidR="00BF57E1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creating the specified text file </w:t>
      </w:r>
      <w:r>
        <w:t xml:space="preserve">and </w:t>
      </w:r>
      <w:r w:rsidRPr="00BC599A">
        <w:t>pasting the application programming interface key into the text file.</w:t>
      </w:r>
      <w:r>
        <w:t xml:space="preserve"> </w:t>
      </w:r>
      <w:r>
        <w:rPr>
          <w:b/>
          <w:bCs/>
        </w:rPr>
        <w:t xml:space="preserve">TXT: File: </w:t>
      </w:r>
      <w:proofErr w:type="spellStart"/>
      <w:r w:rsidRPr="00BF57E1">
        <w:rPr>
          <w:b/>
          <w:bCs/>
        </w:rPr>
        <w:t>greta</w:t>
      </w:r>
      <w:proofErr w:type="spellEnd"/>
      <w:r w:rsidRPr="00BF57E1">
        <w:rPr>
          <w:b/>
          <w:bCs/>
        </w:rPr>
        <w:t>\bin\Common\Data\LLM\</w:t>
      </w:r>
      <w:proofErr w:type="spellStart"/>
      <w:r w:rsidRPr="00BF57E1">
        <w:rPr>
          <w:b/>
          <w:bCs/>
        </w:rPr>
        <w:t>MICounselorRL</w:t>
      </w:r>
      <w:proofErr w:type="spellEnd"/>
      <w:r w:rsidRPr="00BF57E1">
        <w:rPr>
          <w:b/>
          <w:bCs/>
        </w:rPr>
        <w:t>\api_key.txt</w:t>
      </w:r>
    </w:p>
    <w:p w14:paraId="46BAE07D" w14:textId="771684FC" w:rsidR="00BF57E1" w:rsidRDefault="00BF57E1" w:rsidP="00BF57E1">
      <w:pPr>
        <w:pStyle w:val="Narration"/>
        <w:numPr>
          <w:ilvl w:val="1"/>
          <w:numId w:val="3"/>
        </w:numPr>
      </w:pPr>
      <w:r>
        <w:t>Now, o</w:t>
      </w:r>
      <w:r w:rsidRPr="00BC599A">
        <w:t xml:space="preserve">btain a </w:t>
      </w:r>
      <w:proofErr w:type="spellStart"/>
      <w:r w:rsidRPr="00BC599A">
        <w:t>DeepGram</w:t>
      </w:r>
      <w:proofErr w:type="spellEnd"/>
      <w:r w:rsidRPr="00BC599A">
        <w:t xml:space="preserve"> application programming interface key from the online console </w:t>
      </w:r>
      <w:r w:rsidRPr="00BC599A">
        <w:rPr>
          <w:b/>
          <w:bCs/>
        </w:rPr>
        <w:t>[1]</w:t>
      </w:r>
      <w:r w:rsidRPr="00BC599A">
        <w:t>.</w:t>
      </w:r>
      <w:r w:rsidRPr="00BF57E1">
        <w:t xml:space="preserve"> </w:t>
      </w:r>
      <w:r w:rsidRPr="00BC599A">
        <w:t xml:space="preserve">Create the file path </w:t>
      </w:r>
      <w:r>
        <w:t>and</w:t>
      </w:r>
      <w:r w:rsidRPr="00BC599A">
        <w:t xml:space="preserve"> </w:t>
      </w:r>
      <w:r>
        <w:t>p</w:t>
      </w:r>
      <w:r w:rsidRPr="00BC599A">
        <w:t xml:space="preserve">aste the application programming interface key into the created file </w:t>
      </w:r>
      <w:r w:rsidRPr="00BC599A">
        <w:rPr>
          <w:b/>
          <w:bCs/>
        </w:rPr>
        <w:t>[2]</w:t>
      </w:r>
      <w:r w:rsidRPr="00BC599A">
        <w:t>.</w:t>
      </w:r>
    </w:p>
    <w:p w14:paraId="0A430151" w14:textId="5E97DEA6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generating a </w:t>
      </w:r>
      <w:proofErr w:type="spellStart"/>
      <w:r w:rsidRPr="00BC599A">
        <w:t>DeepGram</w:t>
      </w:r>
      <w:proofErr w:type="spellEnd"/>
      <w:r w:rsidRPr="00BC599A">
        <w:t xml:space="preserve"> application programming interface </w:t>
      </w:r>
      <w:proofErr w:type="spellStart"/>
      <w:r>
        <w:t>keyusing</w:t>
      </w:r>
      <w:proofErr w:type="spellEnd"/>
      <w:r>
        <w:t xml:space="preserve"> the online console. </w:t>
      </w:r>
    </w:p>
    <w:p w14:paraId="687FF485" w14:textId="5B2F06C0" w:rsidR="00BF57E1" w:rsidRDefault="00BF57E1" w:rsidP="00636329">
      <w:pPr>
        <w:pStyle w:val="ShotDescription"/>
        <w:numPr>
          <w:ilvl w:val="2"/>
          <w:numId w:val="3"/>
        </w:numPr>
        <w:jc w:val="left"/>
      </w:pPr>
      <w:r w:rsidRPr="00BF57E1">
        <w:rPr>
          <w:highlight w:val="yellow"/>
        </w:rPr>
        <w:t>SCREEN</w:t>
      </w:r>
      <w:r>
        <w:t xml:space="preserve">: </w:t>
      </w:r>
      <w:r w:rsidRPr="00BC599A">
        <w:t xml:space="preserve">Talent creating the </w:t>
      </w:r>
      <w:proofErr w:type="spellStart"/>
      <w:r w:rsidRPr="00BC599A">
        <w:t>DeepGram</w:t>
      </w:r>
      <w:proofErr w:type="spellEnd"/>
      <w:r w:rsidRPr="00BC599A">
        <w:t xml:space="preserve"> file in the directory</w:t>
      </w:r>
      <w:r>
        <w:t xml:space="preserve"> and pasting the application key into the file. </w:t>
      </w:r>
      <w:proofErr w:type="spellStart"/>
      <w:proofErr w:type="gramStart"/>
      <w:r>
        <w:rPr>
          <w:b/>
          <w:bCs/>
        </w:rPr>
        <w:t>TXT:File</w:t>
      </w:r>
      <w:proofErr w:type="spellEnd"/>
      <w:proofErr w:type="gramEnd"/>
      <w:r>
        <w:rPr>
          <w:b/>
          <w:bCs/>
        </w:rPr>
        <w:t xml:space="preserve">: </w:t>
      </w:r>
      <w:proofErr w:type="spellStart"/>
      <w:r w:rsidRPr="00BF57E1">
        <w:rPr>
          <w:b/>
          <w:bCs/>
        </w:rPr>
        <w:t>greta</w:t>
      </w:r>
      <w:proofErr w:type="spellEnd"/>
      <w:r w:rsidRPr="00BF57E1">
        <w:rPr>
          <w:b/>
          <w:bCs/>
        </w:rPr>
        <w:t>\bin\Common\Data\</w:t>
      </w:r>
      <w:proofErr w:type="spellStart"/>
      <w:r w:rsidRPr="00BF57E1">
        <w:rPr>
          <w:b/>
          <w:bCs/>
        </w:rPr>
        <w:t>DeepASR</w:t>
      </w:r>
      <w:proofErr w:type="spellEnd"/>
      <w:r w:rsidRPr="00BF57E1">
        <w:rPr>
          <w:b/>
          <w:bCs/>
        </w:rPr>
        <w:t>\</w:t>
      </w:r>
      <w:proofErr w:type="spellStart"/>
      <w:r w:rsidRPr="00BF57E1">
        <w:rPr>
          <w:b/>
          <w:bCs/>
        </w:rPr>
        <w:t>DeepGram</w:t>
      </w:r>
      <w:proofErr w:type="spellEnd"/>
      <w:r w:rsidRPr="00BF57E1">
        <w:rPr>
          <w:b/>
          <w:bCs/>
        </w:rPr>
        <w:t>\api_key.txt</w:t>
      </w:r>
    </w:p>
    <w:p w14:paraId="64D2BA5B" w14:textId="2EBAE93D" w:rsidR="00BF57E1" w:rsidRDefault="00BF57E1" w:rsidP="00BF57E1">
      <w:pPr>
        <w:pStyle w:val="Narration"/>
        <w:numPr>
          <w:ilvl w:val="1"/>
          <w:numId w:val="3"/>
        </w:numPr>
      </w:pPr>
      <w:r>
        <w:t xml:space="preserve">For MODIFF </w:t>
      </w:r>
      <w:r w:rsidRPr="00BF57E1">
        <w:rPr>
          <w:i/>
          <w:iCs/>
          <w:color w:val="EE0000"/>
        </w:rPr>
        <w:t>(</w:t>
      </w:r>
      <w:proofErr w:type="spellStart"/>
      <w:r w:rsidRPr="00BF57E1">
        <w:rPr>
          <w:i/>
          <w:iCs/>
          <w:color w:val="EE0000"/>
        </w:rPr>
        <w:t>moh</w:t>
      </w:r>
      <w:proofErr w:type="spellEnd"/>
      <w:r w:rsidRPr="00BF57E1">
        <w:rPr>
          <w:i/>
          <w:iCs/>
          <w:color w:val="EE0000"/>
        </w:rPr>
        <w:t xml:space="preserve">-diff) </w:t>
      </w:r>
      <w:r>
        <w:t>model import, first</w:t>
      </w:r>
      <w:r w:rsidRPr="00BC599A">
        <w:t xml:space="preserve"> download the MODIFF model weights from the provided source </w:t>
      </w:r>
      <w:r w:rsidRPr="00BC599A">
        <w:rPr>
          <w:b/>
          <w:bCs/>
        </w:rPr>
        <w:t>[1]</w:t>
      </w:r>
      <w:r w:rsidRPr="00BC599A">
        <w:t xml:space="preserve">. Place the downloaded file into </w:t>
      </w:r>
      <w:commentRangeStart w:id="3"/>
      <w:r>
        <w:t>MODIFF data folder</w:t>
      </w:r>
      <w:r w:rsidRPr="00BC599A">
        <w:t xml:space="preserve"> </w:t>
      </w:r>
      <w:commentRangeEnd w:id="3"/>
      <w:r w:rsidR="00A55783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Pr="00BC599A">
        <w:rPr>
          <w:b/>
          <w:bCs/>
        </w:rPr>
        <w:t>[2]</w:t>
      </w:r>
      <w:r w:rsidRPr="00BC599A">
        <w:t>.</w:t>
      </w:r>
    </w:p>
    <w:p w14:paraId="03441532" w14:textId="2273150A" w:rsidR="00BF57E1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="00BF57E1" w:rsidRPr="00BC599A">
        <w:t>Talent downloading the MODIFF model fil</w:t>
      </w:r>
      <w:r>
        <w:t>e</w:t>
      </w:r>
      <w:r w:rsidR="00BF57E1" w:rsidRPr="00BC599A">
        <w:t>.</w:t>
      </w:r>
    </w:p>
    <w:p w14:paraId="65EDD45C" w14:textId="33FAF4EE" w:rsidR="00BF57E1" w:rsidRPr="00BC599A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="00BF57E1" w:rsidRPr="00BC599A">
        <w:t>Talent moving the model file into the MODIFF data folder.</w:t>
      </w:r>
    </w:p>
    <w:p w14:paraId="6FF8CC46" w14:textId="49944013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Download and uncompress the </w:t>
      </w:r>
      <w:proofErr w:type="spellStart"/>
      <w:r w:rsidRPr="00BC599A">
        <w:t>dlib</w:t>
      </w:r>
      <w:proofErr w:type="spellEnd"/>
      <w:r w:rsidRPr="00BC599A">
        <w:t xml:space="preserve"> </w:t>
      </w:r>
      <w:r w:rsidR="00A55783" w:rsidRPr="00A55783">
        <w:rPr>
          <w:i/>
          <w:iCs/>
          <w:color w:val="EE0000"/>
        </w:rPr>
        <w:t xml:space="preserve">(D-lib) </w:t>
      </w:r>
      <w:r w:rsidRPr="00BC599A">
        <w:t xml:space="preserve">face detection model files </w:t>
      </w:r>
      <w:r w:rsidRPr="00BC599A">
        <w:rPr>
          <w:b/>
          <w:bCs/>
        </w:rPr>
        <w:t>[1]</w:t>
      </w:r>
      <w:r w:rsidRPr="00BC599A">
        <w:t xml:space="preserve">. Place the extracted files into </w:t>
      </w:r>
      <w:commentRangeStart w:id="4"/>
      <w:r w:rsidR="00A55783">
        <w:t xml:space="preserve">the </w:t>
      </w:r>
      <w:proofErr w:type="spellStart"/>
      <w:r w:rsidR="00A55783">
        <w:t>dlib</w:t>
      </w:r>
      <w:proofErr w:type="spellEnd"/>
      <w:r w:rsidR="00A55783">
        <w:t xml:space="preserve"> model directory</w:t>
      </w:r>
      <w:r w:rsidRPr="00BC599A">
        <w:t xml:space="preserve"> </w:t>
      </w:r>
      <w:commentRangeEnd w:id="4"/>
      <w:r w:rsidR="00A55783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BC599A">
        <w:rPr>
          <w:b/>
          <w:bCs/>
        </w:rPr>
        <w:t>[2]</w:t>
      </w:r>
      <w:r w:rsidRPr="00BC599A">
        <w:t>.</w:t>
      </w:r>
    </w:p>
    <w:p w14:paraId="36C19E21" w14:textId="7F42935D" w:rsidR="00BF57E1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="00BF57E1" w:rsidRPr="00BC599A">
        <w:t xml:space="preserve">Talent extracting the </w:t>
      </w:r>
      <w:proofErr w:type="spellStart"/>
      <w:r w:rsidR="00BF57E1" w:rsidRPr="00BC599A">
        <w:t>dlib</w:t>
      </w:r>
      <w:proofErr w:type="spellEnd"/>
      <w:r w:rsidR="00BF57E1" w:rsidRPr="00BC599A">
        <w:t xml:space="preserve"> model files on the computer.</w:t>
      </w:r>
    </w:p>
    <w:p w14:paraId="3CDC25D7" w14:textId="576AEDDF" w:rsidR="00BF57E1" w:rsidRPr="00BC599A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="00BF57E1" w:rsidRPr="00BC599A">
        <w:t>Talent placing the extracted files into the specified directory.</w:t>
      </w:r>
    </w:p>
    <w:p w14:paraId="64A47861" w14:textId="24824832" w:rsidR="00BF57E1" w:rsidRDefault="00A55783" w:rsidP="00BF57E1">
      <w:pPr>
        <w:pStyle w:val="Narration"/>
        <w:numPr>
          <w:ilvl w:val="1"/>
          <w:numId w:val="3"/>
        </w:numPr>
      </w:pPr>
      <w:r>
        <w:t>Then d</w:t>
      </w:r>
      <w:r w:rsidR="00BF57E1" w:rsidRPr="00BC599A">
        <w:t xml:space="preserve">ownload all VAP </w:t>
      </w:r>
      <w:r w:rsidRPr="00A55783">
        <w:rPr>
          <w:i/>
          <w:iCs/>
          <w:color w:val="EE0000"/>
        </w:rPr>
        <w:t xml:space="preserve">(V-A-P) </w:t>
      </w:r>
      <w:r w:rsidR="00BF57E1" w:rsidRPr="00BC599A">
        <w:t xml:space="preserve">models from the provided folder </w:t>
      </w:r>
      <w:r w:rsidR="00BF57E1" w:rsidRPr="00BC599A">
        <w:rPr>
          <w:b/>
          <w:bCs/>
        </w:rPr>
        <w:t>[1]</w:t>
      </w:r>
      <w:r w:rsidR="00BF57E1" w:rsidRPr="00BC599A">
        <w:t xml:space="preserve">. Place the models into </w:t>
      </w:r>
      <w:r>
        <w:t>t</w:t>
      </w:r>
      <w:commentRangeStart w:id="5"/>
      <w:r>
        <w:t>he</w:t>
      </w:r>
      <w:r w:rsidR="00BF57E1" w:rsidRPr="00BC599A">
        <w:t xml:space="preserve"> Turn</w:t>
      </w:r>
      <w:r>
        <w:t xml:space="preserve"> </w:t>
      </w:r>
      <w:r w:rsidR="00BF57E1" w:rsidRPr="00BC599A">
        <w:t>Management models</w:t>
      </w:r>
      <w:r>
        <w:t xml:space="preserve"> folder</w:t>
      </w:r>
      <w:r w:rsidR="00BF57E1" w:rsidRPr="00BC599A">
        <w:t xml:space="preserve"> </w:t>
      </w:r>
      <w:commentRangeEnd w:id="5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5"/>
      </w:r>
      <w:r w:rsidR="00BF57E1" w:rsidRPr="00BC599A">
        <w:rPr>
          <w:b/>
          <w:bCs/>
        </w:rPr>
        <w:t>[2]</w:t>
      </w:r>
      <w:r w:rsidR="00BF57E1" w:rsidRPr="00BC599A">
        <w:t>.</w:t>
      </w:r>
    </w:p>
    <w:p w14:paraId="14AB01D3" w14:textId="15D83493" w:rsidR="00BF57E1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lastRenderedPageBreak/>
        <w:t>SCREEN</w:t>
      </w:r>
      <w:r>
        <w:t xml:space="preserve">: </w:t>
      </w:r>
      <w:r w:rsidR="00BF57E1" w:rsidRPr="00BC599A">
        <w:t>Talent downloading multiple VAP model files.</w:t>
      </w:r>
    </w:p>
    <w:p w14:paraId="7F71B44B" w14:textId="35186089" w:rsidR="00BF57E1" w:rsidRPr="00BC599A" w:rsidRDefault="00A55783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 w:rsidR="00BF57E1" w:rsidRPr="00BC599A">
        <w:t xml:space="preserve">Talent copying the files into the </w:t>
      </w:r>
      <w:proofErr w:type="spellStart"/>
      <w:r w:rsidR="00BF57E1" w:rsidRPr="00BC599A">
        <w:t>TurnManagement</w:t>
      </w:r>
      <w:proofErr w:type="spellEnd"/>
      <w:r w:rsidR="00BF57E1" w:rsidRPr="00BC599A">
        <w:t xml:space="preserve"> models folder.</w:t>
      </w:r>
    </w:p>
    <w:p w14:paraId="481EADBD" w14:textId="09DC7C36" w:rsidR="00BF57E1" w:rsidRDefault="00B311F9" w:rsidP="00BF57E1">
      <w:pPr>
        <w:pStyle w:val="Narration"/>
        <w:numPr>
          <w:ilvl w:val="1"/>
          <w:numId w:val="3"/>
        </w:numPr>
      </w:pPr>
      <w:r>
        <w:t>Next</w:t>
      </w:r>
      <w:r w:rsidR="00BF57E1" w:rsidRPr="00B311F9">
        <w:t xml:space="preserve"> launch </w:t>
      </w:r>
      <w:r w:rsidR="00BF57E1" w:rsidRPr="00B311F9">
        <w:rPr>
          <w:b/>
          <w:bCs/>
        </w:rPr>
        <w:t>Modular</w:t>
      </w:r>
      <w:r w:rsidRPr="00B311F9">
        <w:rPr>
          <w:b/>
          <w:bCs/>
        </w:rPr>
        <w:t>.jar</w:t>
      </w:r>
      <w:r>
        <w:t xml:space="preserve"> </w:t>
      </w:r>
      <w:r w:rsidRPr="00B311F9">
        <w:rPr>
          <w:i/>
          <w:iCs/>
          <w:color w:val="EE0000"/>
        </w:rPr>
        <w:t>(</w:t>
      </w:r>
      <w:proofErr w:type="gramStart"/>
      <w:r w:rsidRPr="00B311F9">
        <w:rPr>
          <w:i/>
          <w:iCs/>
          <w:color w:val="EE0000"/>
        </w:rPr>
        <w:t>modular-jar</w:t>
      </w:r>
      <w:proofErr w:type="gramEnd"/>
      <w:r w:rsidRPr="00B311F9">
        <w:rPr>
          <w:i/>
          <w:iCs/>
          <w:color w:val="EE0000"/>
        </w:rPr>
        <w:t xml:space="preserve">) </w:t>
      </w:r>
      <w:r w:rsidR="00BF57E1" w:rsidRPr="00B311F9">
        <w:rPr>
          <w:b/>
          <w:bCs/>
        </w:rPr>
        <w:t>[1]</w:t>
      </w:r>
      <w:r w:rsidR="00BF57E1" w:rsidRPr="00B311F9">
        <w:t xml:space="preserve">. </w:t>
      </w:r>
      <w:r>
        <w:t>Click on</w:t>
      </w:r>
      <w:r w:rsidR="00BF57E1" w:rsidRPr="00B311F9">
        <w:t xml:space="preserve"> </w:t>
      </w:r>
      <w:r w:rsidR="00BF57E1" w:rsidRPr="00B311F9">
        <w:rPr>
          <w:b/>
          <w:bCs/>
        </w:rPr>
        <w:t>File</w:t>
      </w:r>
      <w:r w:rsidR="00BF57E1" w:rsidRPr="00B311F9">
        <w:t xml:space="preserve">, </w:t>
      </w:r>
      <w:r w:rsidR="00BF57E1" w:rsidRPr="00B311F9">
        <w:rPr>
          <w:b/>
          <w:bCs/>
        </w:rPr>
        <w:t>Open</w:t>
      </w:r>
      <w:r w:rsidR="00BF57E1" w:rsidRPr="00B311F9">
        <w:t xml:space="preserve">, </w:t>
      </w:r>
      <w:r w:rsidR="00BF57E1" w:rsidRPr="00B311F9">
        <w:rPr>
          <w:b/>
          <w:bCs/>
        </w:rPr>
        <w:t>Greta</w:t>
      </w:r>
      <w:r w:rsidR="00BF57E1" w:rsidRPr="00B311F9">
        <w:t xml:space="preserve">, </w:t>
      </w:r>
      <w:r w:rsidR="00BF57E1" w:rsidRPr="00B311F9">
        <w:rPr>
          <w:b/>
          <w:bCs/>
        </w:rPr>
        <w:t>Advanced</w:t>
      </w:r>
      <w:r w:rsidR="00BF57E1" w:rsidRPr="00B311F9">
        <w:t>, and</w:t>
      </w:r>
      <w:r w:rsidR="00BF57E1" w:rsidRPr="00BC599A">
        <w:t xml:space="preserve"> choo</w:t>
      </w:r>
      <w:r>
        <w:t>se</w:t>
      </w:r>
      <w:r w:rsidR="00BF57E1" w:rsidRPr="00BC599A">
        <w:t xml:space="preserve"> </w:t>
      </w:r>
      <w:r w:rsidRPr="000643F2">
        <w:rPr>
          <w:b/>
          <w:bCs/>
        </w:rPr>
        <w:t xml:space="preserve">20250128 Greta - </w:t>
      </w:r>
      <w:proofErr w:type="spellStart"/>
      <w:r w:rsidRPr="000643F2">
        <w:rPr>
          <w:b/>
          <w:bCs/>
        </w:rPr>
        <w:t>Expé</w:t>
      </w:r>
      <w:proofErr w:type="spellEnd"/>
      <w:r w:rsidRPr="000643F2">
        <w:rPr>
          <w:b/>
          <w:bCs/>
        </w:rPr>
        <w:t xml:space="preserve"> Lucie_full.xml</w:t>
      </w:r>
      <w:r>
        <w:t xml:space="preserve"> </w:t>
      </w:r>
      <w:r w:rsidRPr="00B311F9">
        <w:rPr>
          <w:i/>
          <w:iCs/>
          <w:color w:val="EE0000"/>
        </w:rPr>
        <w:t>(Twenty-twenty-five-Zero-One-Two-Eight-</w:t>
      </w:r>
      <w:r w:rsidRPr="00B311F9">
        <w:rPr>
          <w:i/>
          <w:iCs/>
          <w:color w:val="EE0000"/>
        </w:rPr>
        <w:t xml:space="preserve">Greta </w:t>
      </w:r>
      <w:r w:rsidRPr="00B311F9">
        <w:rPr>
          <w:i/>
          <w:iCs/>
          <w:color w:val="EE0000"/>
        </w:rPr>
        <w:t>-</w:t>
      </w:r>
      <w:proofErr w:type="spellStart"/>
      <w:r w:rsidRPr="00B311F9">
        <w:rPr>
          <w:i/>
          <w:iCs/>
          <w:color w:val="EE0000"/>
        </w:rPr>
        <w:t>Expé</w:t>
      </w:r>
      <w:proofErr w:type="spellEnd"/>
      <w:r w:rsidRPr="00B311F9">
        <w:rPr>
          <w:i/>
          <w:iCs/>
          <w:color w:val="EE0000"/>
        </w:rPr>
        <w:t>-</w:t>
      </w:r>
      <w:r w:rsidRPr="00B311F9">
        <w:rPr>
          <w:i/>
          <w:iCs/>
          <w:color w:val="EE0000"/>
        </w:rPr>
        <w:t>Lucie</w:t>
      </w:r>
      <w:r w:rsidRPr="00B311F9">
        <w:rPr>
          <w:i/>
          <w:iCs/>
          <w:color w:val="EE0000"/>
        </w:rPr>
        <w:t>-</w:t>
      </w:r>
      <w:r w:rsidRPr="00B311F9">
        <w:rPr>
          <w:i/>
          <w:iCs/>
          <w:color w:val="EE0000"/>
        </w:rPr>
        <w:t>full</w:t>
      </w:r>
      <w:r w:rsidRPr="00B311F9">
        <w:rPr>
          <w:i/>
          <w:iCs/>
          <w:color w:val="EE0000"/>
        </w:rPr>
        <w:t>-dot-</w:t>
      </w:r>
      <w:r w:rsidRPr="00B311F9">
        <w:rPr>
          <w:i/>
          <w:iCs/>
          <w:color w:val="EE0000"/>
        </w:rPr>
        <w:t>x</w:t>
      </w:r>
      <w:r w:rsidRPr="00B311F9">
        <w:rPr>
          <w:i/>
          <w:iCs/>
          <w:color w:val="EE0000"/>
        </w:rPr>
        <w:t>-</w:t>
      </w:r>
      <w:r w:rsidRPr="00B311F9">
        <w:rPr>
          <w:i/>
          <w:iCs/>
          <w:color w:val="EE0000"/>
        </w:rPr>
        <w:t>m</w:t>
      </w:r>
      <w:r w:rsidRPr="00B311F9">
        <w:rPr>
          <w:i/>
          <w:iCs/>
          <w:color w:val="EE0000"/>
        </w:rPr>
        <w:t>-</w:t>
      </w:r>
      <w:r w:rsidRPr="00B311F9">
        <w:rPr>
          <w:i/>
          <w:iCs/>
          <w:color w:val="EE0000"/>
        </w:rPr>
        <w:t>l</w:t>
      </w:r>
      <w:r w:rsidRPr="00B311F9">
        <w:rPr>
          <w:i/>
          <w:iCs/>
          <w:color w:val="EE0000"/>
        </w:rPr>
        <w:t>)</w:t>
      </w:r>
      <w:r w:rsidR="00BF57E1" w:rsidRPr="00B311F9">
        <w:rPr>
          <w:color w:val="EE0000"/>
        </w:rPr>
        <w:t xml:space="preserve"> </w:t>
      </w:r>
      <w:r w:rsidR="00BF57E1" w:rsidRPr="00BC599A">
        <w:rPr>
          <w:b/>
          <w:bCs/>
        </w:rPr>
        <w:t>[2]</w:t>
      </w:r>
      <w:r w:rsidR="00BF57E1" w:rsidRPr="00BC599A">
        <w:t>.</w:t>
      </w:r>
    </w:p>
    <w:p w14:paraId="14BE83B1" w14:textId="61FD1D49" w:rsidR="00B311F9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>
        <w:t xml:space="preserve">: </w:t>
      </w:r>
      <w:r>
        <w:t>Mpdular.jar is being launched.</w:t>
      </w:r>
    </w:p>
    <w:p w14:paraId="6BFEED1B" w14:textId="12181B58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="00BF57E1" w:rsidRPr="00BC599A">
        <w:t xml:space="preserve">: Show the menu navigation </w:t>
      </w:r>
      <w:r w:rsidR="00BF57E1" w:rsidRPr="00BC599A">
        <w:rPr>
          <w:b/>
          <w:bCs/>
        </w:rPr>
        <w:t>File &gt; Open &gt; Greta &gt; Advanced</w:t>
      </w:r>
      <w:r w:rsidR="00BF57E1" w:rsidRPr="00BC599A">
        <w:t xml:space="preserve"> and selection of the </w:t>
      </w:r>
      <w:r w:rsidRPr="000643F2">
        <w:rPr>
          <w:b/>
          <w:bCs/>
        </w:rPr>
        <w:t xml:space="preserve">20250128 Greta - </w:t>
      </w:r>
      <w:proofErr w:type="spellStart"/>
      <w:r w:rsidRPr="000643F2">
        <w:rPr>
          <w:b/>
          <w:bCs/>
        </w:rPr>
        <w:t>Expé</w:t>
      </w:r>
      <w:proofErr w:type="spellEnd"/>
      <w:r w:rsidRPr="000643F2">
        <w:rPr>
          <w:b/>
          <w:bCs/>
        </w:rPr>
        <w:t xml:space="preserve"> Lucie_full.xml</w:t>
      </w:r>
      <w:r>
        <w:t xml:space="preserve"> </w:t>
      </w:r>
      <w:r w:rsidR="00BF57E1" w:rsidRPr="00BC599A">
        <w:t>file.</w:t>
      </w:r>
    </w:p>
    <w:p w14:paraId="2DDB05FE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Ensure that the configuration displayed matches the expected setup </w:t>
      </w:r>
      <w:r w:rsidRPr="00BC599A">
        <w:rPr>
          <w:b/>
          <w:bCs/>
        </w:rPr>
        <w:t>[1]</w:t>
      </w:r>
      <w:r w:rsidRPr="00BC599A">
        <w:t>.</w:t>
      </w:r>
    </w:p>
    <w:p w14:paraId="4681AB61" w14:textId="5AF96D5F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Talent visually checking configuration parameters on the screen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LAB MEDIA: Figure 1</w:t>
      </w:r>
      <w:r>
        <w:br/>
      </w:r>
      <w:r w:rsidRPr="00B311F9">
        <w:rPr>
          <w:i/>
          <w:iCs/>
          <w:color w:val="3333FF"/>
        </w:rPr>
        <w:t>Video Editor: Please play both shots side by side in a split screen</w:t>
      </w:r>
    </w:p>
    <w:p w14:paraId="7798745D" w14:textId="02617A45" w:rsidR="00BF57E1" w:rsidRDefault="00B311F9" w:rsidP="00BF57E1">
      <w:pPr>
        <w:pStyle w:val="Narration"/>
        <w:numPr>
          <w:ilvl w:val="1"/>
          <w:numId w:val="3"/>
        </w:numPr>
      </w:pPr>
      <w:r>
        <w:t xml:space="preserve">Now, </w:t>
      </w:r>
      <w:r w:rsidR="00BF57E1" w:rsidRPr="00BC599A">
        <w:t xml:space="preserve">start the </w:t>
      </w:r>
      <w:proofErr w:type="spellStart"/>
      <w:r w:rsidR="00BF57E1" w:rsidRPr="00B311F9">
        <w:rPr>
          <w:b/>
          <w:bCs/>
        </w:rPr>
        <w:t>OpenFace</w:t>
      </w:r>
      <w:proofErr w:type="spellEnd"/>
      <w:r w:rsidR="00BF57E1" w:rsidRPr="00B311F9">
        <w:rPr>
          <w:b/>
          <w:bCs/>
        </w:rPr>
        <w:t xml:space="preserve"> Offline ZeroMQ</w:t>
      </w:r>
      <w:r w:rsidRPr="00B311F9">
        <w:rPr>
          <w:b/>
          <w:bCs/>
        </w:rPr>
        <w:t>.exe</w:t>
      </w:r>
      <w:r>
        <w:t xml:space="preserve"> </w:t>
      </w:r>
      <w:commentRangeStart w:id="6"/>
      <w:r w:rsidRPr="00B311F9">
        <w:rPr>
          <w:i/>
          <w:iCs/>
          <w:color w:val="EE0000"/>
        </w:rPr>
        <w:t>(Open-Face-Offline-Zero-M-Q-program)</w:t>
      </w:r>
      <w:r w:rsidRPr="00B311F9">
        <w:rPr>
          <w:color w:val="EE0000"/>
        </w:rPr>
        <w:t xml:space="preserve"> </w:t>
      </w:r>
      <w:commentRangeEnd w:id="6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r w:rsidR="00BF57E1" w:rsidRPr="00BC599A">
        <w:rPr>
          <w:b/>
          <w:bCs/>
        </w:rPr>
        <w:t>[1]</w:t>
      </w:r>
      <w:r w:rsidR="00BF57E1" w:rsidRPr="00BC599A">
        <w:t xml:space="preserve">. Confirm that the software communicates with the platform through the specified port </w:t>
      </w:r>
      <w:r w:rsidR="00BF57E1" w:rsidRPr="00BC599A">
        <w:rPr>
          <w:b/>
          <w:bCs/>
        </w:rPr>
        <w:t>[2]</w:t>
      </w:r>
      <w:r w:rsidR="00BF57E1" w:rsidRPr="00BC599A">
        <w:t>.</w:t>
      </w:r>
    </w:p>
    <w:p w14:paraId="2EB5029B" w14:textId="53FF4E02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Talent launching </w:t>
      </w:r>
      <w:proofErr w:type="spellStart"/>
      <w:r w:rsidR="00BF57E1" w:rsidRPr="00BC599A">
        <w:t>OpenFace</w:t>
      </w:r>
      <w:proofErr w:type="spellEnd"/>
      <w:r w:rsidR="00BF57E1" w:rsidRPr="00BC599A">
        <w:t xml:space="preserve"> Offline </w:t>
      </w:r>
      <w:proofErr w:type="spellStart"/>
      <w:proofErr w:type="gramStart"/>
      <w:r w:rsidR="00BF57E1" w:rsidRPr="00BC599A">
        <w:t>ZeroMQ</w:t>
      </w:r>
      <w:proofErr w:type="spellEnd"/>
      <w:r w:rsidR="00BF57E1" w:rsidRPr="00BC599A">
        <w:t xml:space="preserve"> </w:t>
      </w:r>
      <w:r>
        <w:t>.</w:t>
      </w:r>
      <w:proofErr w:type="gramEnd"/>
    </w:p>
    <w:p w14:paraId="7131C0A8" w14:textId="07749760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proofErr w:type="spellStart"/>
      <w:r w:rsidR="00BF57E1" w:rsidRPr="00BC599A">
        <w:t>OpenFace</w:t>
      </w:r>
      <w:proofErr w:type="spellEnd"/>
      <w:r w:rsidR="00BF57E1" w:rsidRPr="00BC599A">
        <w:t xml:space="preserve"> indicating active </w:t>
      </w:r>
      <w:proofErr w:type="spellStart"/>
      <w:r w:rsidR="00BF57E1" w:rsidRPr="00BC599A">
        <w:t>ZeroMQ</w:t>
      </w:r>
      <w:proofErr w:type="spellEnd"/>
      <w:r w:rsidR="00BF57E1" w:rsidRPr="00BC599A">
        <w:t xml:space="preserve"> communication.</w:t>
      </w:r>
    </w:p>
    <w:p w14:paraId="1CB8F0C2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In the </w:t>
      </w:r>
      <w:r w:rsidRPr="00BC599A">
        <w:rPr>
          <w:b/>
          <w:bCs/>
        </w:rPr>
        <w:t>Record</w:t>
      </w:r>
      <w:r w:rsidRPr="00BC599A">
        <w:t xml:space="preserve"> tab, uncheck all options except </w:t>
      </w:r>
      <w:r w:rsidRPr="00BC599A">
        <w:rPr>
          <w:b/>
          <w:bCs/>
        </w:rPr>
        <w:t xml:space="preserve">Broadcast with </w:t>
      </w:r>
      <w:proofErr w:type="spellStart"/>
      <w:r w:rsidRPr="00BC599A">
        <w:rPr>
          <w:b/>
          <w:bCs/>
        </w:rPr>
        <w:t>ZeroMQ</w:t>
      </w:r>
      <w:proofErr w:type="spellEnd"/>
      <w:r w:rsidRPr="00BC599A">
        <w:t xml:space="preserve"> </w:t>
      </w:r>
      <w:r w:rsidRPr="00BC599A">
        <w:rPr>
          <w:b/>
          <w:bCs/>
        </w:rPr>
        <w:t>[1]</w:t>
      </w:r>
      <w:r w:rsidRPr="00BC599A">
        <w:t>.</w:t>
      </w:r>
    </w:p>
    <w:p w14:paraId="7DF90289" w14:textId="1CE36F0F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the Record tab with checkboxes being adjusted to leave only </w:t>
      </w:r>
      <w:r w:rsidR="00BF57E1" w:rsidRPr="00BC599A">
        <w:rPr>
          <w:b/>
          <w:bCs/>
        </w:rPr>
        <w:t xml:space="preserve">Broadcast with </w:t>
      </w:r>
      <w:proofErr w:type="spellStart"/>
      <w:r w:rsidR="00BF57E1" w:rsidRPr="00BC599A">
        <w:rPr>
          <w:b/>
          <w:bCs/>
        </w:rPr>
        <w:t>ZeroMQ</w:t>
      </w:r>
      <w:proofErr w:type="spellEnd"/>
      <w:r w:rsidR="00BF57E1" w:rsidRPr="00BC599A">
        <w:t xml:space="preserve"> enabled.</w:t>
      </w:r>
    </w:p>
    <w:p w14:paraId="54E34D96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In the </w:t>
      </w:r>
      <w:r w:rsidRPr="00BC599A">
        <w:rPr>
          <w:b/>
          <w:bCs/>
        </w:rPr>
        <w:t>File</w:t>
      </w:r>
      <w:r w:rsidRPr="00BC599A">
        <w:t xml:space="preserve"> tab, click </w:t>
      </w:r>
      <w:r w:rsidRPr="00BC599A">
        <w:rPr>
          <w:b/>
          <w:bCs/>
        </w:rPr>
        <w:t>Open Webcam</w:t>
      </w:r>
      <w:r w:rsidRPr="00BC599A">
        <w:t xml:space="preserve"> </w:t>
      </w:r>
      <w:r w:rsidRPr="00BC599A">
        <w:rPr>
          <w:b/>
          <w:bCs/>
        </w:rPr>
        <w:t>[1]</w:t>
      </w:r>
      <w:r w:rsidRPr="00BC599A">
        <w:t xml:space="preserve">. Authorize live feature extraction using the available webcam </w:t>
      </w:r>
      <w:r w:rsidRPr="00BC599A">
        <w:rPr>
          <w:b/>
          <w:bCs/>
        </w:rPr>
        <w:t>[2]</w:t>
      </w:r>
      <w:r w:rsidRPr="00BC599A">
        <w:t>.</w:t>
      </w:r>
    </w:p>
    <w:p w14:paraId="2F244B3C" w14:textId="48CEB2F9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selection of </w:t>
      </w:r>
      <w:r w:rsidR="00BF57E1" w:rsidRPr="00BC599A">
        <w:rPr>
          <w:b/>
          <w:bCs/>
        </w:rPr>
        <w:t>File &gt; Open Webcam</w:t>
      </w:r>
      <w:r w:rsidR="00BF57E1" w:rsidRPr="00BC599A">
        <w:t>.</w:t>
      </w:r>
    </w:p>
    <w:p w14:paraId="1E670B2D" w14:textId="3C07FB27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Talent confirming webcam authorization on screen.</w:t>
      </w:r>
    </w:p>
    <w:p w14:paraId="722470AC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Select the webcam to use </w:t>
      </w:r>
      <w:r w:rsidRPr="00BC599A">
        <w:rPr>
          <w:b/>
          <w:bCs/>
        </w:rPr>
        <w:t>[1]</w:t>
      </w:r>
      <w:r w:rsidRPr="00BC599A">
        <w:t xml:space="preserve">. Wait until the webcam is loaded and live feature extraction starts automatically </w:t>
      </w:r>
      <w:r w:rsidRPr="00BC599A">
        <w:rPr>
          <w:b/>
          <w:bCs/>
        </w:rPr>
        <w:t>[2]</w:t>
      </w:r>
      <w:r w:rsidRPr="00BC599A">
        <w:t>.</w:t>
      </w:r>
    </w:p>
    <w:p w14:paraId="7B036094" w14:textId="0CD45BC9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webcam selection menu and chosen device.</w:t>
      </w:r>
    </w:p>
    <w:p w14:paraId="4B9D15C3" w14:textId="78C35EC1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live video feed with extraction indicators active.</w:t>
      </w:r>
    </w:p>
    <w:p w14:paraId="6458A764" w14:textId="228CB0F2" w:rsidR="00BF57E1" w:rsidRDefault="00B311F9" w:rsidP="00BF57E1">
      <w:pPr>
        <w:pStyle w:val="Narration"/>
        <w:numPr>
          <w:ilvl w:val="1"/>
          <w:numId w:val="3"/>
        </w:numPr>
      </w:pPr>
      <w:r>
        <w:t xml:space="preserve">Next, </w:t>
      </w:r>
      <w:r w:rsidRPr="00BC599A">
        <w:t>in</w:t>
      </w:r>
      <w:r w:rsidR="00BF57E1" w:rsidRPr="00BC599A">
        <w:t xml:space="preserve"> </w:t>
      </w:r>
      <w:r w:rsidR="00BF57E1" w:rsidRPr="00B311F9">
        <w:rPr>
          <w:b/>
          <w:bCs/>
        </w:rPr>
        <w:t xml:space="preserve">OpenFace2 </w:t>
      </w:r>
      <w:r w:rsidRPr="00B311F9">
        <w:rPr>
          <w:i/>
          <w:iCs/>
          <w:color w:val="EE0000"/>
        </w:rPr>
        <w:t xml:space="preserve">(Open-Face-Two) </w:t>
      </w:r>
      <w:r w:rsidR="00BF57E1" w:rsidRPr="00B311F9">
        <w:rPr>
          <w:b/>
          <w:bCs/>
        </w:rPr>
        <w:t>Output Stream Reader</w:t>
      </w:r>
      <w:r w:rsidR="00BF57E1" w:rsidRPr="00BC599A">
        <w:t xml:space="preserve">, click </w:t>
      </w:r>
      <w:r w:rsidR="00BF57E1" w:rsidRPr="00BC599A">
        <w:rPr>
          <w:b/>
          <w:bCs/>
        </w:rPr>
        <w:t>Connect</w:t>
      </w:r>
      <w:r w:rsidR="00BF57E1" w:rsidRPr="00BC599A">
        <w:t xml:space="preserve"> </w:t>
      </w:r>
      <w:r w:rsidR="00BF57E1" w:rsidRPr="00BC599A">
        <w:rPr>
          <w:b/>
          <w:bCs/>
        </w:rPr>
        <w:t>[1]</w:t>
      </w:r>
      <w:r w:rsidR="00BF57E1" w:rsidRPr="00BC599A">
        <w:t xml:space="preserve">. Wait for the available feature list to populate </w:t>
      </w:r>
      <w:r w:rsidR="00BF57E1" w:rsidRPr="00BC599A">
        <w:rPr>
          <w:b/>
          <w:bCs/>
        </w:rPr>
        <w:t>[2]</w:t>
      </w:r>
      <w:r w:rsidR="00BF57E1" w:rsidRPr="00BC599A">
        <w:t>.</w:t>
      </w:r>
    </w:p>
    <w:p w14:paraId="381A8118" w14:textId="4EDAAE6B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>:</w:t>
      </w:r>
      <w:r>
        <w:t xml:space="preserve"> Navigate to OpenFace2 Output Stream Reader and click Connect.</w:t>
      </w:r>
    </w:p>
    <w:p w14:paraId="6BD7406B" w14:textId="7C470A77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feature list populating.</w:t>
      </w:r>
    </w:p>
    <w:p w14:paraId="3BCF4CBF" w14:textId="02DD2025" w:rsidR="00BF57E1" w:rsidRDefault="00BF57E1" w:rsidP="00B311F9">
      <w:pPr>
        <w:pStyle w:val="Narration"/>
        <w:numPr>
          <w:ilvl w:val="1"/>
          <w:numId w:val="3"/>
        </w:numPr>
      </w:pPr>
      <w:r w:rsidRPr="00BC599A">
        <w:t>Click</w:t>
      </w:r>
      <w:r w:rsidR="00B311F9">
        <w:t xml:space="preserve"> on</w:t>
      </w:r>
      <w:r w:rsidRPr="00BC599A">
        <w:t xml:space="preserve"> </w:t>
      </w:r>
      <w:r w:rsidRPr="00BC599A">
        <w:rPr>
          <w:b/>
          <w:bCs/>
        </w:rPr>
        <w:t>Select All</w:t>
      </w:r>
      <w:r w:rsidRPr="00BC599A">
        <w:t xml:space="preserve"> and then </w:t>
      </w:r>
      <w:r w:rsidRPr="00BC599A">
        <w:rPr>
          <w:b/>
          <w:bCs/>
        </w:rPr>
        <w:t>Set</w:t>
      </w:r>
      <w:r w:rsidRPr="00BC599A">
        <w:t xml:space="preserve"> to validate the selected features </w:t>
      </w:r>
      <w:r w:rsidRPr="00BC599A">
        <w:rPr>
          <w:b/>
          <w:bCs/>
        </w:rPr>
        <w:t>[1]</w:t>
      </w:r>
      <w:r w:rsidRPr="00BC599A">
        <w:t>.</w:t>
      </w:r>
      <w:r w:rsidR="00B311F9" w:rsidRPr="00B311F9">
        <w:t xml:space="preserve"> </w:t>
      </w:r>
      <w:r w:rsidR="00B311F9" w:rsidRPr="00BC599A">
        <w:t xml:space="preserve">Under </w:t>
      </w:r>
      <w:proofErr w:type="spellStart"/>
      <w:r w:rsidR="00B311F9" w:rsidRPr="00BC599A">
        <w:t>Modiff</w:t>
      </w:r>
      <w:proofErr w:type="spellEnd"/>
      <w:r w:rsidR="00B311F9" w:rsidRPr="00BC599A">
        <w:t xml:space="preserve">, click </w:t>
      </w:r>
      <w:r w:rsidR="00B311F9" w:rsidRPr="00BC599A">
        <w:rPr>
          <w:b/>
          <w:bCs/>
        </w:rPr>
        <w:lastRenderedPageBreak/>
        <w:t>Launch</w:t>
      </w:r>
      <w:r w:rsidR="00B311F9" w:rsidRPr="00BC599A">
        <w:t xml:space="preserve"> </w:t>
      </w:r>
      <w:r w:rsidR="00B311F9">
        <w:t>and w</w:t>
      </w:r>
      <w:r w:rsidR="00B311F9" w:rsidRPr="00BC599A">
        <w:t xml:space="preserve">ait for the connection confirmation message </w:t>
      </w:r>
      <w:r w:rsidR="00B311F9" w:rsidRPr="00BC599A">
        <w:rPr>
          <w:b/>
          <w:bCs/>
        </w:rPr>
        <w:t>[</w:t>
      </w:r>
      <w:r w:rsidR="00B311F9">
        <w:rPr>
          <w:b/>
          <w:bCs/>
        </w:rPr>
        <w:t>2</w:t>
      </w:r>
      <w:r w:rsidR="00B311F9" w:rsidRPr="00BC599A">
        <w:rPr>
          <w:b/>
          <w:bCs/>
        </w:rPr>
        <w:t>]</w:t>
      </w:r>
      <w:r w:rsidR="00B311F9" w:rsidRPr="00BC599A">
        <w:t>.</w:t>
      </w:r>
    </w:p>
    <w:p w14:paraId="1AC0093D" w14:textId="38C0F509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selection of all features and confirmation with </w:t>
      </w:r>
      <w:r w:rsidR="00BF57E1" w:rsidRPr="00BC599A">
        <w:rPr>
          <w:b/>
          <w:bCs/>
        </w:rPr>
        <w:t>Set</w:t>
      </w:r>
      <w:r w:rsidR="00BF57E1" w:rsidRPr="00BC599A">
        <w:t>.</w:t>
      </w:r>
    </w:p>
    <w:p w14:paraId="3294DAE8" w14:textId="1D2343E7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clicking </w:t>
      </w:r>
      <w:r w:rsidR="00BF57E1" w:rsidRPr="00BC599A">
        <w:rPr>
          <w:b/>
          <w:bCs/>
        </w:rPr>
        <w:t>Launch</w:t>
      </w:r>
      <w:r w:rsidR="00BF57E1" w:rsidRPr="00BC599A">
        <w:t xml:space="preserve"> under </w:t>
      </w:r>
      <w:proofErr w:type="spellStart"/>
      <w:r w:rsidR="00BF57E1" w:rsidRPr="00BC599A">
        <w:t>Modiff</w:t>
      </w:r>
      <w:proofErr w:type="spellEnd"/>
      <w:r>
        <w:t xml:space="preserve"> and the confirmation message</w:t>
      </w:r>
    </w:p>
    <w:p w14:paraId="4F695E02" w14:textId="619D3785" w:rsidR="00BF57E1" w:rsidRDefault="00B311F9" w:rsidP="00B311F9">
      <w:pPr>
        <w:pStyle w:val="Narration"/>
        <w:numPr>
          <w:ilvl w:val="1"/>
          <w:numId w:val="3"/>
        </w:numPr>
      </w:pPr>
      <w:r>
        <w:t>Then press</w:t>
      </w:r>
      <w:r w:rsidR="00BF57E1" w:rsidRPr="00BC599A">
        <w:t xml:space="preserve"> </w:t>
      </w:r>
      <w:r w:rsidR="00BF57E1" w:rsidRPr="00BC599A">
        <w:rPr>
          <w:b/>
          <w:bCs/>
        </w:rPr>
        <w:t>Connect</w:t>
      </w:r>
      <w:r w:rsidR="00BF57E1" w:rsidRPr="00BC599A">
        <w:t xml:space="preserve"> to activate the connection between </w:t>
      </w:r>
      <w:proofErr w:type="spellStart"/>
      <w:r w:rsidR="00BF57E1" w:rsidRPr="00BC599A">
        <w:t>Modiff</w:t>
      </w:r>
      <w:proofErr w:type="spellEnd"/>
      <w:r w:rsidR="00BF57E1" w:rsidRPr="00BC599A">
        <w:t xml:space="preserve"> and the data receiver </w:t>
      </w:r>
      <w:r w:rsidR="00BF57E1" w:rsidRPr="00BC599A">
        <w:rPr>
          <w:b/>
          <w:bCs/>
        </w:rPr>
        <w:t>[1]</w:t>
      </w:r>
      <w:r w:rsidR="00BF57E1" w:rsidRPr="00BC599A">
        <w:t>.</w:t>
      </w:r>
      <w:r w:rsidRPr="00B311F9">
        <w:t xml:space="preserve"> </w:t>
      </w:r>
      <w:r w:rsidRPr="00BC599A">
        <w:t xml:space="preserve">Under </w:t>
      </w:r>
      <w:r w:rsidRPr="00B311F9">
        <w:rPr>
          <w:b/>
          <w:bCs/>
        </w:rPr>
        <w:t>Filter</w:t>
      </w:r>
      <w:r w:rsidRPr="00BC599A">
        <w:t xml:space="preserve">, click </w:t>
      </w:r>
      <w:r w:rsidRPr="00BC599A">
        <w:rPr>
          <w:b/>
          <w:bCs/>
        </w:rPr>
        <w:t>Perform</w:t>
      </w:r>
      <w:r w:rsidRPr="00BC599A">
        <w:t xml:space="preserve"> to allow execution of generated data </w:t>
      </w:r>
      <w:r w:rsidRPr="00BC599A">
        <w:rPr>
          <w:b/>
          <w:bCs/>
        </w:rPr>
        <w:t>[</w:t>
      </w:r>
      <w:r>
        <w:rPr>
          <w:b/>
          <w:bCs/>
        </w:rPr>
        <w:t>2</w:t>
      </w:r>
      <w:r w:rsidRPr="00BC599A">
        <w:rPr>
          <w:b/>
          <w:bCs/>
        </w:rPr>
        <w:t>]</w:t>
      </w:r>
      <w:r w:rsidRPr="00BC599A">
        <w:t>.</w:t>
      </w:r>
    </w:p>
    <w:p w14:paraId="184862AC" w14:textId="521B858B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>
        <w:t>Press Connect</w:t>
      </w:r>
      <w:r w:rsidR="00BF57E1" w:rsidRPr="00BC599A">
        <w:t>.</w:t>
      </w:r>
    </w:p>
    <w:p w14:paraId="4F72BD77" w14:textId="2646EFC9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r w:rsidR="00BF57E1" w:rsidRPr="00BC599A">
        <w:rPr>
          <w:b/>
          <w:bCs/>
        </w:rPr>
        <w:t>Perform</w:t>
      </w:r>
      <w:r w:rsidR="00BF57E1" w:rsidRPr="00BC599A">
        <w:t xml:space="preserve"> being enabled in the Filter section.</w:t>
      </w:r>
    </w:p>
    <w:p w14:paraId="7FDB6E3F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In the MODIFF window, click </w:t>
      </w:r>
      <w:r w:rsidRPr="00BC599A">
        <w:rPr>
          <w:b/>
          <w:bCs/>
        </w:rPr>
        <w:t>Enable</w:t>
      </w:r>
      <w:r w:rsidRPr="00BC599A">
        <w:t xml:space="preserve"> </w:t>
      </w:r>
      <w:r w:rsidRPr="00BC599A">
        <w:rPr>
          <w:b/>
          <w:bCs/>
        </w:rPr>
        <w:t>[1]</w:t>
      </w:r>
      <w:r w:rsidRPr="00BC599A">
        <w:t xml:space="preserve">. Wait 90 seconds for the model to stabilize </w:t>
      </w:r>
      <w:r w:rsidRPr="00BC599A">
        <w:rPr>
          <w:b/>
          <w:bCs/>
        </w:rPr>
        <w:t>[2]</w:t>
      </w:r>
      <w:r w:rsidRPr="00BC599A">
        <w:t>.</w:t>
      </w:r>
    </w:p>
    <w:p w14:paraId="202155EF" w14:textId="4C1F2A5D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r w:rsidR="00BF57E1" w:rsidRPr="00BC599A">
        <w:rPr>
          <w:b/>
          <w:bCs/>
        </w:rPr>
        <w:t>Enable</w:t>
      </w:r>
      <w:r w:rsidR="00BF57E1" w:rsidRPr="00BC599A">
        <w:t xml:space="preserve"> button being clicked in the MODIFF window.</w:t>
      </w:r>
    </w:p>
    <w:p w14:paraId="39EA6CCB" w14:textId="36549F1F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status indicator during stabilization period.</w:t>
      </w:r>
    </w:p>
    <w:p w14:paraId="715C7FB6" w14:textId="17D14A34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To </w:t>
      </w:r>
      <w:r w:rsidR="00B311F9">
        <w:t xml:space="preserve">launch ASR </w:t>
      </w:r>
      <w:r w:rsidR="00B311F9" w:rsidRPr="00B311F9">
        <w:rPr>
          <w:i/>
          <w:iCs/>
          <w:color w:val="EE0000"/>
        </w:rPr>
        <w:t>(A-S-R)</w:t>
      </w:r>
      <w:r w:rsidRPr="00BC599A">
        <w:t xml:space="preserve">, in the </w:t>
      </w:r>
      <w:proofErr w:type="spellStart"/>
      <w:r w:rsidRPr="00BC599A">
        <w:t>DeepGram</w:t>
      </w:r>
      <w:proofErr w:type="spellEnd"/>
      <w:r w:rsidRPr="00BC599A">
        <w:t xml:space="preserve"> window, press </w:t>
      </w:r>
      <w:r w:rsidRPr="00BC599A">
        <w:rPr>
          <w:b/>
          <w:bCs/>
        </w:rPr>
        <w:t>Enable</w:t>
      </w:r>
      <w:r w:rsidRPr="00BC599A">
        <w:t xml:space="preserve"> </w:t>
      </w:r>
      <w:r w:rsidRPr="00BC599A">
        <w:rPr>
          <w:b/>
          <w:bCs/>
        </w:rPr>
        <w:t>[1]</w:t>
      </w:r>
      <w:r w:rsidRPr="00BC599A">
        <w:t>.</w:t>
      </w:r>
    </w:p>
    <w:p w14:paraId="049C4C67" w14:textId="3ACB666C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Talent </w:t>
      </w:r>
      <w:r>
        <w:t xml:space="preserve">pressing Enable in the </w:t>
      </w:r>
      <w:proofErr w:type="spellStart"/>
      <w:r>
        <w:t>DeepGram</w:t>
      </w:r>
      <w:proofErr w:type="spellEnd"/>
      <w:r>
        <w:t xml:space="preserve"> window</w:t>
      </w:r>
      <w:r w:rsidR="00BF57E1" w:rsidRPr="00BC599A">
        <w:t>.</w:t>
      </w:r>
    </w:p>
    <w:p w14:paraId="7B2BB274" w14:textId="027A9E09" w:rsidR="00BF57E1" w:rsidRDefault="00B311F9" w:rsidP="00BF57E1">
      <w:pPr>
        <w:pStyle w:val="Narration"/>
        <w:numPr>
          <w:ilvl w:val="1"/>
          <w:numId w:val="3"/>
        </w:numPr>
      </w:pPr>
      <w:r>
        <w:t>Then select</w:t>
      </w:r>
      <w:r w:rsidR="00BF57E1" w:rsidRPr="00BC599A">
        <w:t xml:space="preserve"> </w:t>
      </w:r>
      <w:r>
        <w:t>the condition</w:t>
      </w:r>
      <w:r w:rsidR="00BF57E1" w:rsidRPr="00BC599A">
        <w:rPr>
          <w:b/>
          <w:bCs/>
        </w:rPr>
        <w:t xml:space="preserve"> RL</w:t>
      </w:r>
      <w:r>
        <w:rPr>
          <w:b/>
          <w:bCs/>
        </w:rPr>
        <w:t xml:space="preserve"> </w:t>
      </w:r>
      <w:r w:rsidRPr="00B311F9">
        <w:rPr>
          <w:i/>
          <w:iCs/>
          <w:color w:val="EE0000"/>
        </w:rPr>
        <w:t>(R-L)</w:t>
      </w:r>
      <w:r w:rsidR="00BF57E1" w:rsidRPr="00B311F9">
        <w:rPr>
          <w:color w:val="EE0000"/>
        </w:rPr>
        <w:t xml:space="preserve"> </w:t>
      </w:r>
      <w:r w:rsidR="00BF57E1" w:rsidRPr="00BC599A">
        <w:t xml:space="preserve">to use </w:t>
      </w:r>
      <w:r w:rsidR="00BF57E1" w:rsidRPr="00B311F9">
        <w:rPr>
          <w:b/>
          <w:bCs/>
        </w:rPr>
        <w:t>DREAM</w:t>
      </w:r>
      <w:r>
        <w:t xml:space="preserve"> </w:t>
      </w:r>
      <w:r w:rsidRPr="00B311F9">
        <w:rPr>
          <w:i/>
          <w:iCs/>
          <w:color w:val="EE0000"/>
        </w:rPr>
        <w:t xml:space="preserve">(dream) </w:t>
      </w:r>
      <w:r w:rsidR="00BF57E1" w:rsidRPr="00BC599A">
        <w:t xml:space="preserve">or </w:t>
      </w:r>
      <w:r w:rsidR="00BF57E1" w:rsidRPr="00BC599A">
        <w:rPr>
          <w:b/>
          <w:bCs/>
        </w:rPr>
        <w:t>Baseline</w:t>
      </w:r>
      <w:r w:rsidR="00BF57E1" w:rsidRPr="00BC599A">
        <w:t xml:space="preserve"> to use a plain large language model </w:t>
      </w:r>
      <w:r w:rsidR="00BF57E1" w:rsidRPr="00BC599A">
        <w:rPr>
          <w:b/>
          <w:bCs/>
        </w:rPr>
        <w:t>[1]</w:t>
      </w:r>
      <w:r w:rsidR="00BF57E1" w:rsidRPr="00BC599A">
        <w:t>.</w:t>
      </w:r>
    </w:p>
    <w:p w14:paraId="5669FE55" w14:textId="38905D73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selection between </w:t>
      </w:r>
      <w:r w:rsidR="00BF57E1" w:rsidRPr="00BC599A">
        <w:rPr>
          <w:b/>
          <w:bCs/>
        </w:rPr>
        <w:t>Condition RL</w:t>
      </w:r>
      <w:r w:rsidR="00BF57E1" w:rsidRPr="00BC599A">
        <w:t xml:space="preserve"> and </w:t>
      </w:r>
      <w:r w:rsidR="00BF57E1" w:rsidRPr="00BC599A">
        <w:rPr>
          <w:b/>
          <w:bCs/>
        </w:rPr>
        <w:t>Baseline</w:t>
      </w:r>
      <w:r w:rsidR="00BF57E1" w:rsidRPr="00BC599A">
        <w:t xml:space="preserve"> options.</w:t>
      </w:r>
    </w:p>
    <w:p w14:paraId="3B4ED5D3" w14:textId="77777777" w:rsidR="00BF57E1" w:rsidRDefault="00BF57E1" w:rsidP="00BF57E1">
      <w:pPr>
        <w:pStyle w:val="Narration"/>
        <w:numPr>
          <w:ilvl w:val="1"/>
          <w:numId w:val="3"/>
        </w:numPr>
      </w:pPr>
      <w:r w:rsidRPr="00BC599A">
        <w:t xml:space="preserve">In the </w:t>
      </w:r>
      <w:r w:rsidRPr="00B311F9">
        <w:rPr>
          <w:b/>
          <w:bCs/>
        </w:rPr>
        <w:t>MI Counsellor RL</w:t>
      </w:r>
      <w:r w:rsidRPr="00BC599A">
        <w:t xml:space="preserve"> window, click </w:t>
      </w:r>
      <w:r w:rsidRPr="00BC599A">
        <w:rPr>
          <w:b/>
          <w:bCs/>
        </w:rPr>
        <w:t>Enable</w:t>
      </w:r>
      <w:r w:rsidRPr="00BC599A">
        <w:t xml:space="preserve"> </w:t>
      </w:r>
      <w:r w:rsidRPr="00BC599A">
        <w:rPr>
          <w:b/>
          <w:bCs/>
        </w:rPr>
        <w:t>[1]</w:t>
      </w:r>
      <w:r w:rsidRPr="00BC599A">
        <w:t xml:space="preserve">. Wait 30 seconds for the model to start </w:t>
      </w:r>
      <w:r w:rsidRPr="00BC599A">
        <w:rPr>
          <w:b/>
          <w:bCs/>
        </w:rPr>
        <w:t>[2]</w:t>
      </w:r>
      <w:r w:rsidRPr="00BC599A">
        <w:t>.</w:t>
      </w:r>
    </w:p>
    <w:p w14:paraId="5A6DDC6A" w14:textId="7408CF6F" w:rsidR="00BF57E1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r w:rsidR="00BF57E1" w:rsidRPr="00BC599A">
        <w:rPr>
          <w:b/>
          <w:bCs/>
        </w:rPr>
        <w:t>Enable</w:t>
      </w:r>
      <w:r w:rsidR="00BF57E1" w:rsidRPr="00BC599A">
        <w:t xml:space="preserve"> button being clicked in the MI Counsellor RL window.</w:t>
      </w:r>
    </w:p>
    <w:p w14:paraId="43ADA367" w14:textId="3BBBDFED" w:rsidR="00BF57E1" w:rsidRPr="00BC599A" w:rsidRDefault="00B311F9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loading indicator during model initialization.</w:t>
      </w:r>
    </w:p>
    <w:p w14:paraId="5B717F59" w14:textId="1369B28E" w:rsidR="00B311F9" w:rsidRDefault="00696B5A" w:rsidP="00B311F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6B5A">
        <w:rPr>
          <w:rFonts w:cstheme="minorHAnsi"/>
          <w:b/>
          <w:bCs/>
        </w:rPr>
        <w:t>Participant Setup, Profiling, and Dialogue Execution</w:t>
      </w:r>
    </w:p>
    <w:p w14:paraId="3E5509C8" w14:textId="2C2F5D70" w:rsidR="00B311F9" w:rsidRDefault="00B311F9" w:rsidP="00B311F9">
      <w:pPr>
        <w:pStyle w:val="Narration"/>
        <w:ind w:left="360" w:firstLine="0"/>
      </w:pPr>
      <w:r w:rsidRPr="00B311F9">
        <w:rPr>
          <w:rFonts w:cstheme="minorHAnsi"/>
          <w:b/>
          <w:bCs/>
          <w:color w:val="000000" w:themeColor="text1"/>
        </w:rPr>
        <w:t xml:space="preserve">Demonstrator: </w:t>
      </w:r>
      <w:sdt>
        <w:sdtPr>
          <w:rPr>
            <w:rFonts w:cstheme="minorHAnsi"/>
            <w:color w:val="000000" w:themeColor="text1"/>
          </w:rPr>
          <w:id w:val="-1357195899"/>
          <w:placeholder>
            <w:docPart w:val="FB00946571F847A8958E70C3530D2035"/>
          </w:placeholder>
          <w:temporary/>
          <w:showingPlcHdr/>
          <w:text/>
        </w:sdtPr>
        <w:sdtEndPr>
          <w:rPr>
            <w:color w:val="7030A0"/>
          </w:rPr>
        </w:sdtEndPr>
        <w:sdtContent>
          <w:r w:rsidRPr="00B311F9">
            <w:rPr>
              <w:rFonts w:eastAsia="Times New Roman" w:cstheme="minorHAnsi"/>
              <w:color w:val="000000" w:themeColor="text1"/>
              <w:shd w:val="clear" w:color="auto" w:fill="FFFF00"/>
            </w:rPr>
            <w:t>Click here to enter name of demonstrator(s)</w:t>
          </w:r>
        </w:sdtContent>
      </w:sdt>
    </w:p>
    <w:p w14:paraId="77627889" w14:textId="092FF9E2" w:rsidR="00BF57E1" w:rsidRDefault="00D76257" w:rsidP="00BF57E1">
      <w:pPr>
        <w:pStyle w:val="Narration"/>
        <w:numPr>
          <w:ilvl w:val="1"/>
          <w:numId w:val="3"/>
        </w:numPr>
      </w:pPr>
      <w:r>
        <w:t>P</w:t>
      </w:r>
      <w:r w:rsidR="00BF57E1" w:rsidRPr="00BC599A">
        <w:t xml:space="preserve">lace a large monitor on a table with a chair positioned in front </w:t>
      </w:r>
      <w:r w:rsidR="00BF57E1" w:rsidRPr="00BC599A">
        <w:rPr>
          <w:b/>
          <w:bCs/>
        </w:rPr>
        <w:t>[1]</w:t>
      </w:r>
      <w:r w:rsidR="00BF57E1" w:rsidRPr="00BC599A">
        <w:t xml:space="preserve">. Position a webcam on top of the monitor facing the chair </w:t>
      </w:r>
      <w:r w:rsidR="00BF57E1" w:rsidRPr="00BC599A">
        <w:rPr>
          <w:b/>
          <w:bCs/>
        </w:rPr>
        <w:t>[2]</w:t>
      </w:r>
      <w:r w:rsidR="00BF57E1" w:rsidRPr="00BC599A">
        <w:t xml:space="preserve">. Place a directional microphone on the table in front of the chair </w:t>
      </w:r>
      <w:r w:rsidR="00BF57E1" w:rsidRPr="00BC599A">
        <w:rPr>
          <w:b/>
          <w:bCs/>
        </w:rPr>
        <w:t>[3]</w:t>
      </w:r>
      <w:r w:rsidR="00BF57E1" w:rsidRPr="00BC599A">
        <w:t>.</w:t>
      </w:r>
    </w:p>
    <w:p w14:paraId="17B722F9" w14:textId="10920130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Talent arranging the monitor and chair in the room.</w:t>
      </w:r>
    </w:p>
    <w:p w14:paraId="67C56007" w14:textId="77777777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Talent positioning the webcam on top of the monitor.</w:t>
      </w:r>
    </w:p>
    <w:p w14:paraId="1A01E7E1" w14:textId="77777777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C599A">
        <w:t xml:space="preserve">Talent </w:t>
      </w:r>
      <w:proofErr w:type="gramStart"/>
      <w:r w:rsidRPr="00BC599A">
        <w:t>placing</w:t>
      </w:r>
      <w:proofErr w:type="gramEnd"/>
      <w:r w:rsidRPr="00BC599A">
        <w:t xml:space="preserve"> the microphone on the table.</w:t>
      </w:r>
    </w:p>
    <w:p w14:paraId="52B0C0A5" w14:textId="13A4C9B7" w:rsidR="00BF57E1" w:rsidRDefault="00BF57E1" w:rsidP="00D76257">
      <w:pPr>
        <w:pStyle w:val="Narration"/>
        <w:numPr>
          <w:ilvl w:val="1"/>
          <w:numId w:val="3"/>
        </w:numPr>
      </w:pPr>
      <w:r w:rsidRPr="00BC599A">
        <w:t xml:space="preserve">Have the participant complete the </w:t>
      </w:r>
      <w:r w:rsidR="00D76257">
        <w:t xml:space="preserve">Decision Balance Scale or DBS </w:t>
      </w:r>
      <w:r w:rsidR="00D76257" w:rsidRPr="00D76257">
        <w:rPr>
          <w:i/>
          <w:iCs/>
          <w:color w:val="EE0000"/>
        </w:rPr>
        <w:t>(D-B-S)</w:t>
      </w:r>
      <w:r w:rsidRPr="00D76257">
        <w:rPr>
          <w:color w:val="EE0000"/>
        </w:rPr>
        <w:t xml:space="preserve"> </w:t>
      </w:r>
      <w:r w:rsidRPr="00BC599A">
        <w:t xml:space="preserve">questionnaire using a 5 step Likert scale </w:t>
      </w:r>
      <w:r w:rsidRPr="00BC599A">
        <w:rPr>
          <w:b/>
          <w:bCs/>
        </w:rPr>
        <w:t>[1]</w:t>
      </w:r>
      <w:r w:rsidRPr="00BC599A">
        <w:t>.</w:t>
      </w:r>
      <w:r w:rsidR="00D76257" w:rsidRPr="00D76257">
        <w:t xml:space="preserve"> </w:t>
      </w:r>
      <w:r w:rsidR="00D76257">
        <w:t>Then a</w:t>
      </w:r>
      <w:r w:rsidR="00D76257" w:rsidRPr="00BC599A">
        <w:t xml:space="preserve">sk the participant to speak into the microphone </w:t>
      </w:r>
      <w:r w:rsidR="00D76257" w:rsidRPr="00BC599A">
        <w:rPr>
          <w:b/>
          <w:bCs/>
        </w:rPr>
        <w:t>[</w:t>
      </w:r>
      <w:r w:rsidR="00D76257">
        <w:rPr>
          <w:b/>
          <w:bCs/>
        </w:rPr>
        <w:t>2-TXT</w:t>
      </w:r>
      <w:r w:rsidR="00D76257" w:rsidRPr="00BC599A">
        <w:rPr>
          <w:b/>
          <w:bCs/>
        </w:rPr>
        <w:t>]</w:t>
      </w:r>
      <w:r w:rsidR="00D76257" w:rsidRPr="00BC599A">
        <w:t xml:space="preserve">. </w:t>
      </w:r>
    </w:p>
    <w:p w14:paraId="61DB68E9" w14:textId="78E7E861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C599A">
        <w:t>Talent handing the questionnaire to the participant.</w:t>
      </w:r>
    </w:p>
    <w:p w14:paraId="7BACA212" w14:textId="3819AAD1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Talent instructing the participant to speak into the microphone.</w:t>
      </w:r>
      <w:r w:rsidR="00D76257">
        <w:t xml:space="preserve"> </w:t>
      </w:r>
      <w:r w:rsidR="00D76257">
        <w:rPr>
          <w:b/>
          <w:bCs/>
        </w:rPr>
        <w:t>TXT: Ensure webcam captures the participant’s head and upper body</w:t>
      </w:r>
    </w:p>
    <w:p w14:paraId="2D466B30" w14:textId="3CA24FEC" w:rsidR="00BF57E1" w:rsidRDefault="00BF57E1" w:rsidP="00BF57E1">
      <w:pPr>
        <w:pStyle w:val="Narration"/>
        <w:numPr>
          <w:ilvl w:val="1"/>
          <w:numId w:val="3"/>
        </w:numPr>
      </w:pPr>
      <w:r w:rsidRPr="00BC599A">
        <w:lastRenderedPageBreak/>
        <w:t xml:space="preserve">To begin, </w:t>
      </w:r>
      <w:r w:rsidR="00D76257">
        <w:t xml:space="preserve">identify the participant profile, </w:t>
      </w:r>
      <w:r w:rsidRPr="00BC599A">
        <w:t xml:space="preserve">evaluate the DBS score </w:t>
      </w:r>
      <w:r w:rsidRPr="00BC599A">
        <w:rPr>
          <w:b/>
          <w:bCs/>
        </w:rPr>
        <w:t>[1]</w:t>
      </w:r>
      <w:r w:rsidRPr="00BC599A">
        <w:t xml:space="preserve">. Classify the participant as Resistant to Change, Receptive, or Open to Change based on the score </w:t>
      </w:r>
      <w:r w:rsidRPr="00BC599A">
        <w:rPr>
          <w:b/>
          <w:bCs/>
        </w:rPr>
        <w:t>[2]</w:t>
      </w:r>
      <w:r w:rsidRPr="00BC599A">
        <w:t>.</w:t>
      </w:r>
    </w:p>
    <w:p w14:paraId="018AD886" w14:textId="53DBC149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Talent reviewing DBS scores on a computer or form.</w:t>
      </w:r>
    </w:p>
    <w:p w14:paraId="46A1361D" w14:textId="284C1F91" w:rsidR="00BF57E1" w:rsidRPr="00BC599A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Talent assigning the participant profile in the system.</w:t>
      </w:r>
    </w:p>
    <w:p w14:paraId="31A5E189" w14:textId="754E54AF" w:rsidR="00BF57E1" w:rsidRDefault="00D76257" w:rsidP="00D76257">
      <w:pPr>
        <w:pStyle w:val="Narration"/>
        <w:numPr>
          <w:ilvl w:val="1"/>
          <w:numId w:val="3"/>
        </w:numPr>
      </w:pPr>
      <w:r>
        <w:t>I</w:t>
      </w:r>
      <w:r w:rsidR="00BF57E1" w:rsidRPr="00BC599A">
        <w:t xml:space="preserve">n the </w:t>
      </w:r>
      <w:r w:rsidR="00BF57E1" w:rsidRPr="00D76257">
        <w:rPr>
          <w:b/>
          <w:bCs/>
        </w:rPr>
        <w:t>MI Counsellor RL</w:t>
      </w:r>
      <w:r w:rsidR="00BF57E1" w:rsidRPr="00BC599A">
        <w:t xml:space="preserve"> window, set the discussion theme chosen by the participant </w:t>
      </w:r>
      <w:r w:rsidR="00BF57E1" w:rsidRPr="00BC599A">
        <w:rPr>
          <w:b/>
          <w:bCs/>
        </w:rPr>
        <w:t>[1]</w:t>
      </w:r>
      <w:r w:rsidR="00BF57E1" w:rsidRPr="00BC599A">
        <w:t xml:space="preserve">. Set the participant profile accordingly </w:t>
      </w:r>
      <w:r w:rsidR="00BF57E1" w:rsidRPr="00BC599A">
        <w:rPr>
          <w:b/>
          <w:bCs/>
        </w:rPr>
        <w:t>[2]</w:t>
      </w:r>
      <w:r w:rsidR="00BF57E1" w:rsidRPr="00BC599A">
        <w:t>.</w:t>
      </w:r>
      <w:r w:rsidRPr="00D76257">
        <w:t xml:space="preserve"> </w:t>
      </w:r>
      <w:r>
        <w:t>C</w:t>
      </w:r>
      <w:r w:rsidRPr="00BC599A">
        <w:t xml:space="preserve">lick </w:t>
      </w:r>
      <w:proofErr w:type="gramStart"/>
      <w:r w:rsidRPr="00BC599A">
        <w:rPr>
          <w:b/>
          <w:bCs/>
        </w:rPr>
        <w:t>Start</w:t>
      </w:r>
      <w:r>
        <w:rPr>
          <w:b/>
          <w:bCs/>
        </w:rPr>
        <w:t xml:space="preserve"> </w:t>
      </w:r>
      <w:r w:rsidRPr="00BC599A">
        <w:t xml:space="preserve"> </w:t>
      </w:r>
      <w:r>
        <w:t>to</w:t>
      </w:r>
      <w:proofErr w:type="gramEnd"/>
      <w:r>
        <w:t xml:space="preserve"> a</w:t>
      </w:r>
      <w:r w:rsidRPr="00BC599A">
        <w:t xml:space="preserve">llow the agent to initiate the discussion with the participant </w:t>
      </w:r>
      <w:r w:rsidRPr="00BC599A">
        <w:rPr>
          <w:b/>
          <w:bCs/>
        </w:rPr>
        <w:t>[</w:t>
      </w:r>
      <w:r>
        <w:rPr>
          <w:b/>
          <w:bCs/>
        </w:rPr>
        <w:t>3</w:t>
      </w:r>
      <w:r w:rsidRPr="00BC599A">
        <w:rPr>
          <w:b/>
          <w:bCs/>
        </w:rPr>
        <w:t>]</w:t>
      </w:r>
      <w:r w:rsidRPr="00BC599A">
        <w:t>.</w:t>
      </w:r>
    </w:p>
    <w:p w14:paraId="43CA1265" w14:textId="6E757634" w:rsidR="00BF57E1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theme selection in the MI Counsellor RL window.</w:t>
      </w:r>
    </w:p>
    <w:p w14:paraId="3A308D6D" w14:textId="0327219B" w:rsidR="00BF57E1" w:rsidRPr="00BC599A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>Show profile selection being applied.</w:t>
      </w:r>
    </w:p>
    <w:p w14:paraId="0206A39A" w14:textId="4EC41435" w:rsidR="00BF57E1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r w:rsidR="00BF57E1" w:rsidRPr="00BC599A">
        <w:rPr>
          <w:b/>
          <w:bCs/>
        </w:rPr>
        <w:t>Start</w:t>
      </w:r>
      <w:r w:rsidR="00BF57E1" w:rsidRPr="00BC599A">
        <w:t xml:space="preserve"> button being clicked.</w:t>
      </w:r>
    </w:p>
    <w:p w14:paraId="5EE3218C" w14:textId="4FEDB90F" w:rsidR="00BF57E1" w:rsidRDefault="00D76257" w:rsidP="00D76257">
      <w:pPr>
        <w:pStyle w:val="Narration"/>
        <w:numPr>
          <w:ilvl w:val="1"/>
          <w:numId w:val="3"/>
        </w:numPr>
      </w:pPr>
      <w:r>
        <w:t>M</w:t>
      </w:r>
      <w:r w:rsidR="00BF57E1" w:rsidRPr="00BC599A">
        <w:t xml:space="preserve">onitor the </w:t>
      </w:r>
      <w:r w:rsidR="00BF57E1" w:rsidRPr="00BC599A">
        <w:rPr>
          <w:b/>
          <w:bCs/>
        </w:rPr>
        <w:t>Answer</w:t>
      </w:r>
      <w:r w:rsidR="00BF57E1" w:rsidRPr="00BC599A">
        <w:t xml:space="preserve"> section of the MI Counsellor window for harmful output </w:t>
      </w:r>
      <w:r w:rsidR="00BF57E1" w:rsidRPr="00BC599A">
        <w:rPr>
          <w:b/>
          <w:bCs/>
        </w:rPr>
        <w:t>[1]</w:t>
      </w:r>
      <w:r w:rsidR="00BF57E1" w:rsidRPr="00BC599A">
        <w:t>.</w:t>
      </w:r>
      <w:r w:rsidRPr="00D76257">
        <w:t xml:space="preserve"> </w:t>
      </w:r>
      <w:r w:rsidRPr="00BC599A">
        <w:t xml:space="preserve">In the </w:t>
      </w:r>
      <w:proofErr w:type="spellStart"/>
      <w:r w:rsidRPr="00D76257">
        <w:rPr>
          <w:b/>
          <w:bCs/>
        </w:rPr>
        <w:t>DeepGram</w:t>
      </w:r>
      <w:proofErr w:type="spellEnd"/>
      <w:r w:rsidRPr="00D76257">
        <w:rPr>
          <w:b/>
          <w:bCs/>
        </w:rPr>
        <w:t xml:space="preserve"> </w:t>
      </w:r>
      <w:r w:rsidRPr="00BC599A">
        <w:t xml:space="preserve">window, click </w:t>
      </w:r>
      <w:r w:rsidRPr="00BC599A">
        <w:rPr>
          <w:b/>
          <w:bCs/>
        </w:rPr>
        <w:t>Listen</w:t>
      </w:r>
      <w:r w:rsidRPr="00BC599A">
        <w:t xml:space="preserve"> after the agent finishes its turn </w:t>
      </w:r>
      <w:r w:rsidRPr="00BC599A">
        <w:rPr>
          <w:b/>
          <w:bCs/>
        </w:rPr>
        <w:t>[</w:t>
      </w:r>
      <w:r>
        <w:rPr>
          <w:b/>
          <w:bCs/>
        </w:rPr>
        <w:t>2</w:t>
      </w:r>
      <w:r w:rsidRPr="00BC599A">
        <w:rPr>
          <w:b/>
          <w:bCs/>
        </w:rPr>
        <w:t>]</w:t>
      </w:r>
      <w:r w:rsidRPr="00BC599A">
        <w:t>.</w:t>
      </w:r>
    </w:p>
    <w:p w14:paraId="4A8AED32" w14:textId="62DE343A" w:rsidR="00BF57E1" w:rsidRPr="00BC599A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>
        <w:t xml:space="preserve">The Answer section </w:t>
      </w:r>
      <w:r w:rsidR="00BF57E1" w:rsidRPr="00BC599A">
        <w:t>MI Counsellor interface during dialogue</w:t>
      </w:r>
      <w:r>
        <w:t xml:space="preserve"> is being seen</w:t>
      </w:r>
      <w:r w:rsidR="00BF57E1" w:rsidRPr="00BC599A">
        <w:t>.</w:t>
      </w:r>
    </w:p>
    <w:p w14:paraId="6423274A" w14:textId="48C4F19E" w:rsidR="00BF57E1" w:rsidRPr="00BC599A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</w:t>
      </w:r>
      <w:r w:rsidR="00BF57E1" w:rsidRPr="00BC599A">
        <w:rPr>
          <w:b/>
          <w:bCs/>
        </w:rPr>
        <w:t>Listen</w:t>
      </w:r>
      <w:r w:rsidR="00BF57E1" w:rsidRPr="00BC599A">
        <w:t xml:space="preserve"> button being clicked in the </w:t>
      </w:r>
      <w:proofErr w:type="spellStart"/>
      <w:r w:rsidR="00BF57E1" w:rsidRPr="00BC599A">
        <w:t>DeepGram</w:t>
      </w:r>
      <w:proofErr w:type="spellEnd"/>
      <w:r w:rsidR="00BF57E1" w:rsidRPr="00BC599A">
        <w:t xml:space="preserve"> window.</w:t>
      </w:r>
    </w:p>
    <w:p w14:paraId="33A72683" w14:textId="08F49DE4" w:rsidR="00BF57E1" w:rsidRDefault="00BF57E1" w:rsidP="00D76257">
      <w:pPr>
        <w:pStyle w:val="Narration"/>
        <w:numPr>
          <w:ilvl w:val="1"/>
          <w:numId w:val="3"/>
        </w:numPr>
      </w:pPr>
      <w:r w:rsidRPr="00BC599A">
        <w:t xml:space="preserve">If speech is not recognized, enter the participant’s speech into the </w:t>
      </w:r>
      <w:r w:rsidRPr="00BC599A">
        <w:rPr>
          <w:b/>
          <w:bCs/>
        </w:rPr>
        <w:t>Request</w:t>
      </w:r>
      <w:r w:rsidRPr="00BC599A">
        <w:t xml:space="preserve"> field and click </w:t>
      </w:r>
      <w:r w:rsidRPr="00BC599A">
        <w:rPr>
          <w:b/>
          <w:bCs/>
        </w:rPr>
        <w:t>Send</w:t>
      </w:r>
      <w:r w:rsidRPr="00BC599A">
        <w:t xml:space="preserve"> </w:t>
      </w:r>
      <w:r w:rsidRPr="00BC599A">
        <w:rPr>
          <w:b/>
          <w:bCs/>
        </w:rPr>
        <w:t>[1]</w:t>
      </w:r>
      <w:r w:rsidRPr="00BC599A">
        <w:t>.</w:t>
      </w:r>
      <w:r w:rsidR="00D76257" w:rsidRPr="00D76257">
        <w:t xml:space="preserve"> </w:t>
      </w:r>
      <w:r w:rsidR="00D76257" w:rsidRPr="00BC599A">
        <w:t xml:space="preserve">Wait for the participant’s answer </w:t>
      </w:r>
      <w:r w:rsidR="00D76257" w:rsidRPr="00BC599A">
        <w:rPr>
          <w:b/>
          <w:bCs/>
        </w:rPr>
        <w:t>[</w:t>
      </w:r>
      <w:r w:rsidR="00D76257">
        <w:rPr>
          <w:b/>
          <w:bCs/>
        </w:rPr>
        <w:t>2</w:t>
      </w:r>
      <w:r w:rsidR="00D76257">
        <w:rPr>
          <w:b/>
          <w:bCs/>
        </w:rPr>
        <w:t>-TXT</w:t>
      </w:r>
      <w:r w:rsidR="00D76257" w:rsidRPr="00BC599A">
        <w:rPr>
          <w:b/>
          <w:bCs/>
        </w:rPr>
        <w:t>]</w:t>
      </w:r>
      <w:r w:rsidR="00D76257" w:rsidRPr="00BC599A">
        <w:t>.</w:t>
      </w:r>
    </w:p>
    <w:p w14:paraId="2E7D4742" w14:textId="7D1AC58C" w:rsidR="00BF57E1" w:rsidRPr="00BC599A" w:rsidRDefault="00D76257" w:rsidP="00BF57E1">
      <w:pPr>
        <w:pStyle w:val="ShotDescription"/>
        <w:numPr>
          <w:ilvl w:val="2"/>
          <w:numId w:val="3"/>
        </w:numPr>
      </w:pPr>
      <w:r w:rsidRPr="00BF57E1">
        <w:rPr>
          <w:highlight w:val="yellow"/>
        </w:rPr>
        <w:t>SCREEN</w:t>
      </w:r>
      <w:r w:rsidRPr="00BC599A">
        <w:t xml:space="preserve">: </w:t>
      </w:r>
      <w:r w:rsidR="00BF57E1" w:rsidRPr="00BC599A">
        <w:t xml:space="preserve">Show text being typed into the </w:t>
      </w:r>
      <w:r w:rsidR="00BF57E1" w:rsidRPr="00BC599A">
        <w:rPr>
          <w:b/>
          <w:bCs/>
        </w:rPr>
        <w:t>Request</w:t>
      </w:r>
      <w:r w:rsidR="00BF57E1" w:rsidRPr="00BC599A">
        <w:t xml:space="preserve"> field and </w:t>
      </w:r>
      <w:proofErr w:type="gramStart"/>
      <w:r w:rsidR="00BF57E1" w:rsidRPr="00BC599A">
        <w:rPr>
          <w:b/>
          <w:bCs/>
        </w:rPr>
        <w:t>Send</w:t>
      </w:r>
      <w:proofErr w:type="gramEnd"/>
      <w:r w:rsidR="00BF57E1" w:rsidRPr="00BC599A">
        <w:t xml:space="preserve"> being clicked.</w:t>
      </w:r>
    </w:p>
    <w:p w14:paraId="46816B69" w14:textId="7B372646" w:rsidR="00BF57E1" w:rsidRPr="00BC599A" w:rsidRDefault="00D76257" w:rsidP="00BF57E1">
      <w:pPr>
        <w:pStyle w:val="ShotDescription"/>
        <w:numPr>
          <w:ilvl w:val="2"/>
          <w:numId w:val="3"/>
        </w:numPr>
      </w:pPr>
      <w:r>
        <w:t>Shot of the</w:t>
      </w:r>
      <w:r w:rsidR="00BF57E1" w:rsidRPr="00BC599A">
        <w:t xml:space="preserve"> Participant responding verbally during the session.</w:t>
      </w:r>
      <w:r>
        <w:t xml:space="preserve"> </w:t>
      </w:r>
      <w:r>
        <w:rPr>
          <w:b/>
          <w:bCs/>
        </w:rPr>
        <w:t xml:space="preserve">TXT: </w:t>
      </w:r>
      <w:r w:rsidRPr="00D76257">
        <w:rPr>
          <w:b/>
          <w:bCs/>
        </w:rPr>
        <w:t>Repeat monitoring, listening, and response until the dialogue ends automatically</w:t>
      </w:r>
    </w:p>
    <w:p w14:paraId="0C7423B5" w14:textId="0598956E" w:rsidR="00BF57E1" w:rsidRDefault="00D76257" w:rsidP="00BF57E1">
      <w:pPr>
        <w:pStyle w:val="Narration"/>
        <w:numPr>
          <w:ilvl w:val="1"/>
          <w:numId w:val="3"/>
        </w:numPr>
      </w:pPr>
      <w:r>
        <w:t>A</w:t>
      </w:r>
      <w:r w:rsidR="00BF57E1" w:rsidRPr="00BC599A">
        <w:t xml:space="preserve">sk the participant to complete the post intervention questionnaires </w:t>
      </w:r>
      <w:r w:rsidR="00BF57E1" w:rsidRPr="00BC599A">
        <w:rPr>
          <w:b/>
          <w:bCs/>
        </w:rPr>
        <w:t>[1]</w:t>
      </w:r>
      <w:r w:rsidR="00BF57E1" w:rsidRPr="00BC599A">
        <w:t xml:space="preserve">. </w:t>
      </w:r>
      <w:r>
        <w:t>Then d</w:t>
      </w:r>
      <w:r w:rsidR="00BF57E1" w:rsidRPr="00BC599A">
        <w:t xml:space="preserve">ebrief the participant using the prepared speech </w:t>
      </w:r>
      <w:r w:rsidR="00BF57E1" w:rsidRPr="00BC599A">
        <w:rPr>
          <w:b/>
          <w:bCs/>
        </w:rPr>
        <w:t>[2]</w:t>
      </w:r>
      <w:r w:rsidR="00BF57E1" w:rsidRPr="00BC599A">
        <w:t>.</w:t>
      </w:r>
    </w:p>
    <w:p w14:paraId="5E8A8F53" w14:textId="77777777" w:rsidR="00BF57E1" w:rsidRDefault="00BF57E1" w:rsidP="00BF57E1">
      <w:pPr>
        <w:pStyle w:val="ShotDescription"/>
        <w:numPr>
          <w:ilvl w:val="2"/>
          <w:numId w:val="3"/>
        </w:numPr>
      </w:pPr>
      <w:r w:rsidRPr="00BC599A">
        <w:t>WIDE: Talent providing post intervention questionnaires to the participant.</w:t>
      </w:r>
    </w:p>
    <w:p w14:paraId="04A94251" w14:textId="77777777" w:rsidR="00BF57E1" w:rsidRPr="00BC599A" w:rsidRDefault="00BF57E1" w:rsidP="00BF57E1">
      <w:pPr>
        <w:pStyle w:val="ShotDescription"/>
        <w:numPr>
          <w:ilvl w:val="2"/>
          <w:numId w:val="3"/>
        </w:numPr>
      </w:pPr>
      <w:r w:rsidRPr="00BC599A">
        <w:t>Talent debriefing the participant at the end of the session.</w:t>
      </w:r>
    </w:p>
    <w:p w14:paraId="6C61C4C3" w14:textId="77777777" w:rsidR="00BF57E1" w:rsidRPr="00B3509D" w:rsidRDefault="00BF57E1" w:rsidP="00BF57E1"/>
    <w:p w14:paraId="0B08B4CE" w14:textId="77777777" w:rsidR="00D76257" w:rsidRDefault="00D7625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1DECA6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398BB2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9149A">
        <w:rPr>
          <w:rFonts w:eastAsia="Times New Roman" w:cstheme="minorHAnsi"/>
          <w:bCs/>
        </w:rPr>
        <w:t>169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5E679032" w:rsidR="001E0433" w:rsidRPr="0059149A" w:rsidRDefault="0059149A" w:rsidP="001E0433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59149A">
        <w:rPr>
          <w:rFonts w:cstheme="minorHAnsi"/>
          <w:b/>
          <w:bCs/>
          <w:highlight w:val="yellow"/>
          <w:lang w:eastAsia="zh-TW"/>
        </w:rPr>
        <w:t>AUTHORS: Please confirm that all the results have been accurately summarized</w:t>
      </w:r>
    </w:p>
    <w:p w14:paraId="3C5039A2" w14:textId="77777777" w:rsidR="00EF765B" w:rsidRDefault="00EF765B" w:rsidP="00EF765B">
      <w:pPr>
        <w:pStyle w:val="Narration"/>
        <w:numPr>
          <w:ilvl w:val="1"/>
          <w:numId w:val="3"/>
        </w:numPr>
      </w:pPr>
      <w:r w:rsidRPr="00BD45B1">
        <w:t xml:space="preserve">Users interacting with the adaptive agent expressed more positive sentimentality than users in the other expression conditions </w:t>
      </w:r>
      <w:r w:rsidRPr="00BD45B1">
        <w:rPr>
          <w:b/>
        </w:rPr>
        <w:t>[1]</w:t>
      </w:r>
      <w:r w:rsidRPr="00BD45B1">
        <w:t>.</w:t>
      </w:r>
    </w:p>
    <w:p w14:paraId="6CBFD670" w14:textId="7F7E0CFC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>LAB MEDIA: Figure 5. Vid</w:t>
      </w:r>
      <w:r w:rsidR="0059149A" w:rsidRPr="0059149A">
        <w:rPr>
          <w:i/>
          <w:iCs/>
          <w:color w:val="3333FF"/>
        </w:rPr>
        <w:t xml:space="preserve"> </w:t>
      </w:r>
      <w:r w:rsidR="0059149A" w:rsidRPr="0059149A">
        <w:rPr>
          <w:i/>
          <w:iCs/>
          <w:color w:val="3333FF"/>
        </w:rPr>
        <w:t>Video editor: Please highlight the blue curve corresponding to MODIFF-8</w:t>
      </w:r>
    </w:p>
    <w:p w14:paraId="169277AF" w14:textId="77777777" w:rsidR="00EF765B" w:rsidRDefault="00EF765B" w:rsidP="00EF765B">
      <w:pPr>
        <w:pStyle w:val="Narration"/>
        <w:numPr>
          <w:ilvl w:val="1"/>
          <w:numId w:val="3"/>
        </w:numPr>
      </w:pPr>
      <w:r w:rsidRPr="00BD45B1">
        <w:t xml:space="preserve">No significant differences were observed across the three expression conditions in subjective questionnaire scores assessing attitude, social rapport, and motivational interviewing quality </w:t>
      </w:r>
      <w:r w:rsidRPr="00BD45B1">
        <w:rPr>
          <w:b/>
        </w:rPr>
        <w:t>[1]</w:t>
      </w:r>
      <w:r w:rsidRPr="00BD45B1">
        <w:t>.</w:t>
      </w:r>
    </w:p>
    <w:p w14:paraId="0C0624C2" w14:textId="6B03B34F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 xml:space="preserve">LAB MEDIA: Figure 6. </w:t>
      </w:r>
      <w:r w:rsidRPr="0059149A">
        <w:rPr>
          <w:i/>
          <w:iCs/>
          <w:color w:val="3333FF"/>
        </w:rPr>
        <w:t xml:space="preserve">Video editor: </w:t>
      </w:r>
      <w:r w:rsidR="0059149A" w:rsidRPr="0059149A">
        <w:rPr>
          <w:i/>
          <w:iCs/>
          <w:color w:val="3333FF"/>
        </w:rPr>
        <w:t xml:space="preserve">Please highlight all 3 </w:t>
      </w:r>
      <w:proofErr w:type="gramStart"/>
      <w:r w:rsidR="0059149A" w:rsidRPr="0059149A">
        <w:rPr>
          <w:i/>
          <w:iCs/>
          <w:color w:val="3333FF"/>
        </w:rPr>
        <w:t>conditions  sequentially</w:t>
      </w:r>
      <w:proofErr w:type="gramEnd"/>
    </w:p>
    <w:p w14:paraId="62BCD215" w14:textId="77777777" w:rsidR="00EF765B" w:rsidRDefault="00EF765B" w:rsidP="00EF765B">
      <w:pPr>
        <w:pStyle w:val="Narration"/>
        <w:numPr>
          <w:ilvl w:val="1"/>
          <w:numId w:val="3"/>
        </w:numPr>
      </w:pPr>
      <w:r w:rsidRPr="00BD45B1">
        <w:t xml:space="preserve">The mismatched facial expression condition was generally rated lower than both the inexpressive and adaptive conditions across subjective measures </w:t>
      </w:r>
      <w:r w:rsidRPr="00BD45B1">
        <w:rPr>
          <w:b/>
        </w:rPr>
        <w:t>[1]</w:t>
      </w:r>
      <w:r w:rsidRPr="00BD45B1">
        <w:t>.</w:t>
      </w:r>
    </w:p>
    <w:p w14:paraId="00D464E5" w14:textId="7ECE1B13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 xml:space="preserve">LAB MEDIA: Figure 6. </w:t>
      </w:r>
      <w:r w:rsidRPr="0059149A">
        <w:rPr>
          <w:i/>
          <w:iCs/>
          <w:color w:val="3333FF"/>
        </w:rPr>
        <w:t xml:space="preserve">Video editor: Highlight </w:t>
      </w:r>
      <w:r w:rsidR="0059149A" w:rsidRPr="0059149A">
        <w:rPr>
          <w:i/>
          <w:iCs/>
          <w:color w:val="3333FF"/>
        </w:rPr>
        <w:t xml:space="preserve">the </w:t>
      </w:r>
      <w:r w:rsidR="0059149A" w:rsidRPr="0059149A">
        <w:rPr>
          <w:i/>
          <w:iCs/>
          <w:color w:val="3333FF"/>
        </w:rPr>
        <w:t xml:space="preserve">light orange </w:t>
      </w:r>
      <w:r w:rsidRPr="0059149A">
        <w:rPr>
          <w:i/>
          <w:iCs/>
          <w:color w:val="3333FF"/>
        </w:rPr>
        <w:t>bars corresponding to the mismatched condition</w:t>
      </w:r>
      <w:r w:rsidRPr="0059149A">
        <w:rPr>
          <w:color w:val="3333FF"/>
        </w:rPr>
        <w:t xml:space="preserve"> </w:t>
      </w:r>
    </w:p>
    <w:p w14:paraId="6F2F62EE" w14:textId="6A21C610" w:rsidR="00EF765B" w:rsidRDefault="00EF765B" w:rsidP="0059149A">
      <w:pPr>
        <w:pStyle w:val="Narration"/>
        <w:numPr>
          <w:ilvl w:val="1"/>
          <w:numId w:val="3"/>
        </w:numPr>
      </w:pPr>
      <w:r w:rsidRPr="00BD45B1">
        <w:t xml:space="preserve">Perceived attitude had a strong direct effect on perceived motivational interviewing quality </w:t>
      </w:r>
      <w:r w:rsidRPr="00BD45B1">
        <w:rPr>
          <w:b/>
        </w:rPr>
        <w:t>[1]</w:t>
      </w:r>
      <w:r w:rsidRPr="00BD45B1">
        <w:t>.</w:t>
      </w:r>
      <w:r w:rsidR="0059149A" w:rsidRPr="0059149A">
        <w:t xml:space="preserve"> </w:t>
      </w:r>
      <w:r w:rsidR="0059149A" w:rsidRPr="00BD45B1">
        <w:t xml:space="preserve">The relationship between perceived attitude and motivational interviewing quality was partially mediated by social rapport, accounting for 42 percent of the effect </w:t>
      </w:r>
      <w:r w:rsidR="0059149A" w:rsidRPr="00BD45B1">
        <w:rPr>
          <w:b/>
        </w:rPr>
        <w:t>[</w:t>
      </w:r>
      <w:r w:rsidR="0059149A">
        <w:rPr>
          <w:b/>
        </w:rPr>
        <w:t>2</w:t>
      </w:r>
      <w:r w:rsidR="0059149A" w:rsidRPr="00BD45B1">
        <w:rPr>
          <w:b/>
        </w:rPr>
        <w:t>]</w:t>
      </w:r>
      <w:r w:rsidR="0059149A" w:rsidRPr="00BD45B1">
        <w:t>.</w:t>
      </w:r>
    </w:p>
    <w:p w14:paraId="07F33815" w14:textId="18A209D2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 xml:space="preserve">LAB MEDIA: Figure 7. </w:t>
      </w:r>
      <w:r w:rsidRPr="0059149A">
        <w:rPr>
          <w:i/>
          <w:iCs/>
          <w:color w:val="3333FF"/>
        </w:rPr>
        <w:t xml:space="preserve">Video editor: Highlight the arrow linking attitude perception to </w:t>
      </w:r>
      <w:r w:rsidR="0059149A" w:rsidRPr="0059149A">
        <w:rPr>
          <w:i/>
          <w:iCs/>
          <w:color w:val="3333FF"/>
        </w:rPr>
        <w:t>MI</w:t>
      </w:r>
      <w:r w:rsidRPr="0059149A">
        <w:rPr>
          <w:i/>
          <w:iCs/>
          <w:color w:val="3333FF"/>
        </w:rPr>
        <w:t xml:space="preserve"> quality.</w:t>
      </w:r>
    </w:p>
    <w:p w14:paraId="5DE506AC" w14:textId="1B5F8466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 xml:space="preserve">LAB MEDIA: Figure 7. </w:t>
      </w:r>
      <w:r w:rsidRPr="0059149A">
        <w:rPr>
          <w:i/>
          <w:iCs/>
          <w:color w:val="3333FF"/>
        </w:rPr>
        <w:t>Video editor: Highlight the path passing through social rapport with the 42 percent label.</w:t>
      </w:r>
    </w:p>
    <w:p w14:paraId="363DDDE9" w14:textId="77777777" w:rsidR="00EF765B" w:rsidRDefault="00EF765B" w:rsidP="00EF765B">
      <w:pPr>
        <w:pStyle w:val="Narration"/>
        <w:numPr>
          <w:ilvl w:val="1"/>
          <w:numId w:val="3"/>
        </w:numPr>
      </w:pPr>
      <w:r w:rsidRPr="00BD45B1">
        <w:t xml:space="preserve">Participants interacting with the DREAM dialogue manager reported significantly higher rapport than those interacting with the plain large language model baseline </w:t>
      </w:r>
      <w:r w:rsidRPr="00BD45B1">
        <w:rPr>
          <w:b/>
        </w:rPr>
        <w:t>[1]</w:t>
      </w:r>
      <w:r w:rsidRPr="00BD45B1">
        <w:t>.</w:t>
      </w:r>
    </w:p>
    <w:p w14:paraId="7E76FCEC" w14:textId="4397F2C5" w:rsidR="00EF765B" w:rsidRPr="00BD45B1" w:rsidRDefault="00EF765B" w:rsidP="00EF765B">
      <w:pPr>
        <w:pStyle w:val="ShotDescription"/>
        <w:numPr>
          <w:ilvl w:val="2"/>
          <w:numId w:val="3"/>
        </w:numPr>
      </w:pPr>
      <w:r w:rsidRPr="00BD45B1">
        <w:t xml:space="preserve">LAB MEDIA: Figure 8. </w:t>
      </w:r>
      <w:r w:rsidRPr="0059149A">
        <w:rPr>
          <w:i/>
          <w:iCs/>
          <w:color w:val="3333FF"/>
        </w:rPr>
        <w:t>Video editor: Highlight the</w:t>
      </w:r>
      <w:r w:rsidR="0059149A" w:rsidRPr="0059149A">
        <w:rPr>
          <w:i/>
          <w:iCs/>
          <w:color w:val="3333FF"/>
        </w:rPr>
        <w:t xml:space="preserve"> red</w:t>
      </w:r>
      <w:r w:rsidRPr="0059149A">
        <w:rPr>
          <w:i/>
          <w:iCs/>
          <w:color w:val="3333FF"/>
        </w:rPr>
        <w:t xml:space="preserve"> boxplot</w:t>
      </w:r>
      <w:r w:rsidRPr="0059149A">
        <w:rPr>
          <w:color w:val="3333FF"/>
        </w:rPr>
        <w:t xml:space="preserve"> </w:t>
      </w:r>
    </w:p>
    <w:p w14:paraId="35D1DC4D" w14:textId="77777777" w:rsidR="00EF765B" w:rsidRDefault="00EF765B" w:rsidP="00EF765B">
      <w:pPr>
        <w:pStyle w:val="Narration"/>
        <w:numPr>
          <w:ilvl w:val="1"/>
          <w:numId w:val="3"/>
        </w:numPr>
      </w:pPr>
      <w:r w:rsidRPr="00BD45B1">
        <w:t xml:space="preserve">The DREAM dialogue manager showed better adaptation to different participant </w:t>
      </w:r>
      <w:r w:rsidRPr="00BD45B1">
        <w:lastRenderedPageBreak/>
        <w:t xml:space="preserve">profiles than the baseline model in motivation scores measured by the Decisional Balance Scale </w:t>
      </w:r>
      <w:r w:rsidRPr="00BD45B1">
        <w:rPr>
          <w:b/>
        </w:rPr>
        <w:t>[1]</w:t>
      </w:r>
      <w:r w:rsidRPr="00BD45B1">
        <w:t>.</w:t>
      </w:r>
    </w:p>
    <w:p w14:paraId="06518709" w14:textId="77777777" w:rsidR="0059149A" w:rsidRPr="0059149A" w:rsidRDefault="00EF765B" w:rsidP="0059149A">
      <w:pPr>
        <w:pStyle w:val="ShotDescription"/>
        <w:numPr>
          <w:ilvl w:val="2"/>
          <w:numId w:val="3"/>
        </w:numPr>
      </w:pPr>
      <w:r w:rsidRPr="00BD45B1">
        <w:t xml:space="preserve">LAB MEDIA: Figure 9. </w:t>
      </w:r>
      <w:r w:rsidR="0059149A" w:rsidRPr="0059149A">
        <w:rPr>
          <w:i/>
          <w:iCs/>
          <w:color w:val="3333FF"/>
        </w:rPr>
        <w:t>Video editor: Highlight the red boxplot</w:t>
      </w:r>
      <w:r w:rsidR="0059149A" w:rsidRPr="0059149A">
        <w:rPr>
          <w:color w:val="3333FF"/>
        </w:rPr>
        <w:t xml:space="preserve"> </w:t>
      </w:r>
    </w:p>
    <w:p w14:paraId="655F0214" w14:textId="3060A2C7" w:rsidR="00EF765B" w:rsidRPr="0059149A" w:rsidRDefault="00EF765B" w:rsidP="0029379A">
      <w:pPr>
        <w:pStyle w:val="ShotDescription"/>
        <w:numPr>
          <w:ilvl w:val="1"/>
          <w:numId w:val="3"/>
        </w:numPr>
        <w:rPr>
          <w:color w:val="7030A0"/>
        </w:rPr>
      </w:pPr>
      <w:r w:rsidRPr="0059149A">
        <w:rPr>
          <w:color w:val="7030A0"/>
        </w:rPr>
        <w:t xml:space="preserve">Both the baseline and DREAM conditions produced Client Evaluation of Motivational Interviewing scores above the therapeutic threshold </w:t>
      </w:r>
      <w:r w:rsidRPr="0059149A">
        <w:rPr>
          <w:b/>
          <w:color w:val="7030A0"/>
        </w:rPr>
        <w:t>[1]</w:t>
      </w:r>
      <w:r w:rsidRPr="0059149A">
        <w:rPr>
          <w:color w:val="7030A0"/>
        </w:rPr>
        <w:t>.</w:t>
      </w:r>
    </w:p>
    <w:p w14:paraId="08DFB247" w14:textId="68CBC5AE" w:rsidR="00EF765B" w:rsidRPr="0059149A" w:rsidRDefault="00EF765B" w:rsidP="00EF765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BD45B1">
        <w:t xml:space="preserve">LAB MEDIA: Figure 10. </w:t>
      </w:r>
      <w:r w:rsidRPr="0059149A">
        <w:rPr>
          <w:i/>
          <w:iCs/>
          <w:color w:val="3333FF"/>
        </w:rPr>
        <w:t xml:space="preserve">Video editor: Highlight the </w:t>
      </w:r>
      <w:r w:rsidR="0059149A" w:rsidRPr="0059149A">
        <w:rPr>
          <w:i/>
          <w:iCs/>
          <w:color w:val="3333FF"/>
        </w:rPr>
        <w:t>blue and red curves sequentially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2-31T11:27:00Z" w:initials="SK">
    <w:p w14:paraId="106EB612" w14:textId="77777777" w:rsidR="00A55783" w:rsidRDefault="00A55783" w:rsidP="00A5578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Because the full file path would be too long for narration, it has been shortened as shown. Please confirm that this is acceptable. </w:t>
      </w:r>
    </w:p>
  </w:comment>
  <w:comment w:id="4" w:author="Sulakshana Karkala" w:date="2025-12-31T11:28:00Z" w:initials="SK">
    <w:p w14:paraId="27648323" w14:textId="77777777" w:rsidR="00A55783" w:rsidRDefault="00A55783" w:rsidP="00A5578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Because the full file path would be too long for narration, it has been shortened as shown. Please confirm that this is acceptable. </w:t>
      </w:r>
    </w:p>
  </w:comment>
  <w:comment w:id="5" w:author="Sulakshana Karkala" w:date="2025-12-31T11:30:00Z" w:initials="SK">
    <w:p w14:paraId="60A39FE3" w14:textId="77777777" w:rsidR="00A55783" w:rsidRDefault="00A55783" w:rsidP="00A5578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Because the full file path would be too long for narration, it has been shortened as shown. Please confirm that this is acceptable. </w:t>
      </w:r>
    </w:p>
  </w:comment>
  <w:comment w:id="6" w:author="Sulakshana Karkala" w:date="2025-12-31T14:08:00Z" w:initials="SK">
    <w:p w14:paraId="4B149F40" w14:textId="77777777" w:rsidR="00B311F9" w:rsidRDefault="00B311F9" w:rsidP="00B311F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pronunciation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06EB612" w15:done="0"/>
  <w15:commentEx w15:paraId="27648323" w15:done="0"/>
  <w15:commentEx w15:paraId="60A39FE3" w15:done="0"/>
  <w15:commentEx w15:paraId="4B149F4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23C9837" w16cex:dateUtc="2025-12-31T05:57:00Z"/>
  <w16cex:commentExtensible w16cex:durableId="1B2C58FF" w16cex:dateUtc="2025-12-31T05:58:00Z"/>
  <w16cex:commentExtensible w16cex:durableId="02210937" w16cex:dateUtc="2025-12-31T06:00:00Z"/>
  <w16cex:commentExtensible w16cex:durableId="028DBDC8" w16cex:dateUtc="2025-12-31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6EB612" w16cid:durableId="023C9837"/>
  <w16cid:commentId w16cid:paraId="27648323" w16cid:durableId="1B2C58FF"/>
  <w16cid:commentId w16cid:paraId="60A39FE3" w16cid:durableId="02210937"/>
  <w16cid:commentId w16cid:paraId="4B149F40" w16cid:durableId="028DBD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389FD" w14:textId="77777777" w:rsidR="00C33335" w:rsidRDefault="00C33335">
      <w:r>
        <w:separator/>
      </w:r>
    </w:p>
    <w:p w14:paraId="313162FD" w14:textId="77777777" w:rsidR="00C33335" w:rsidRDefault="00C33335"/>
  </w:endnote>
  <w:endnote w:type="continuationSeparator" w:id="0">
    <w:p w14:paraId="344E32BB" w14:textId="77777777" w:rsidR="00C33335" w:rsidRDefault="00C33335">
      <w:r>
        <w:continuationSeparator/>
      </w:r>
    </w:p>
    <w:p w14:paraId="36FD0128" w14:textId="77777777" w:rsidR="00C33335" w:rsidRDefault="00C333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9B4FF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57E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3CA50" w14:textId="77777777" w:rsidR="00C33335" w:rsidRDefault="00C33335">
      <w:r>
        <w:separator/>
      </w:r>
    </w:p>
    <w:p w14:paraId="53052B30" w14:textId="77777777" w:rsidR="00C33335" w:rsidRDefault="00C33335"/>
  </w:footnote>
  <w:footnote w:type="continuationSeparator" w:id="0">
    <w:p w14:paraId="02F41342" w14:textId="77777777" w:rsidR="00C33335" w:rsidRDefault="00C33335">
      <w:r>
        <w:continuationSeparator/>
      </w:r>
    </w:p>
    <w:p w14:paraId="68937B01" w14:textId="77777777" w:rsidR="00C33335" w:rsidRDefault="00C333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AF676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332"/>
    <w:rsid w:val="00055137"/>
    <w:rsid w:val="00056D0F"/>
    <w:rsid w:val="00056D16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1A85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6698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3E2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149A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6329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EAF"/>
    <w:rsid w:val="00682FD4"/>
    <w:rsid w:val="006959C4"/>
    <w:rsid w:val="0069665E"/>
    <w:rsid w:val="00696B5A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852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BA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426A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5783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11F9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B3171"/>
    <w:rsid w:val="00BC3F28"/>
    <w:rsid w:val="00BC6DA7"/>
    <w:rsid w:val="00BD4346"/>
    <w:rsid w:val="00BE051D"/>
    <w:rsid w:val="00BE4E57"/>
    <w:rsid w:val="00BE756D"/>
    <w:rsid w:val="00BF2674"/>
    <w:rsid w:val="00BF2B34"/>
    <w:rsid w:val="00BF57E1"/>
    <w:rsid w:val="00C00F3F"/>
    <w:rsid w:val="00C035C7"/>
    <w:rsid w:val="00C072CC"/>
    <w:rsid w:val="00C12062"/>
    <w:rsid w:val="00C247B0"/>
    <w:rsid w:val="00C2620F"/>
    <w:rsid w:val="00C2662A"/>
    <w:rsid w:val="00C33335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3601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21B4"/>
    <w:rsid w:val="00D74B1D"/>
    <w:rsid w:val="00D75084"/>
    <w:rsid w:val="00D7547B"/>
    <w:rsid w:val="00D76257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765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0FF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F57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F57E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F57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F57E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F57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F57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122518" TargetMode="External"/><Relationship Id="rId12" Type="http://schemas.openxmlformats.org/officeDocument/2006/relationships/hyperlink" Target="https://review.jove.com/account/file-uploader?src=21122518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account/file-uploader?src=21122518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B00946571F847A8958E70C3530D2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9418E-198F-4142-9204-D02A00EAA960}"/>
      </w:docPartPr>
      <w:docPartBody>
        <w:p w:rsidR="00000000" w:rsidRDefault="00310CBA" w:rsidP="00310CBA">
          <w:pPr>
            <w:pStyle w:val="FB00946571F847A8958E70C3530D20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3332"/>
    <w:rsid w:val="00070497"/>
    <w:rsid w:val="00080902"/>
    <w:rsid w:val="00094D84"/>
    <w:rsid w:val="000C0A2C"/>
    <w:rsid w:val="000F2B8E"/>
    <w:rsid w:val="00156698"/>
    <w:rsid w:val="00186680"/>
    <w:rsid w:val="001F6C86"/>
    <w:rsid w:val="002470A6"/>
    <w:rsid w:val="00251E04"/>
    <w:rsid w:val="00257C3C"/>
    <w:rsid w:val="0027616B"/>
    <w:rsid w:val="002A4739"/>
    <w:rsid w:val="002F76E2"/>
    <w:rsid w:val="00310CBA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03E23"/>
    <w:rsid w:val="0045037E"/>
    <w:rsid w:val="004843E9"/>
    <w:rsid w:val="00494B87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77D71"/>
    <w:rsid w:val="005948E9"/>
    <w:rsid w:val="005950B3"/>
    <w:rsid w:val="00610F36"/>
    <w:rsid w:val="00611112"/>
    <w:rsid w:val="00627CAF"/>
    <w:rsid w:val="00691751"/>
    <w:rsid w:val="006A568E"/>
    <w:rsid w:val="006B2B83"/>
    <w:rsid w:val="006E6852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96B36"/>
    <w:rsid w:val="008A06BD"/>
    <w:rsid w:val="008B75CB"/>
    <w:rsid w:val="008D484D"/>
    <w:rsid w:val="008F498E"/>
    <w:rsid w:val="00906879"/>
    <w:rsid w:val="00907CCA"/>
    <w:rsid w:val="009333F9"/>
    <w:rsid w:val="00937B16"/>
    <w:rsid w:val="009719DF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3AE861E278040ED8D848EFB09FE642E">
    <w:name w:val="83AE861E278040ED8D848EFB09FE642E"/>
    <w:rsid w:val="00896B36"/>
    <w:pPr>
      <w:spacing w:after="160" w:line="278" w:lineRule="auto"/>
    </w:pPr>
    <w:rPr>
      <w:kern w:val="2"/>
      <w14:ligatures w14:val="standardContextual"/>
    </w:rPr>
  </w:style>
  <w:style w:type="paragraph" w:customStyle="1" w:styleId="FB00946571F847A8958E70C3530D2035">
    <w:name w:val="FB00946571F847A8958E70C3530D2035"/>
    <w:rsid w:val="00310CB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2</Pages>
  <Words>2814</Words>
  <Characters>1604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2</cp:revision>
  <dcterms:created xsi:type="dcterms:W3CDTF">2023-06-29T06:34:00Z</dcterms:created>
  <dcterms:modified xsi:type="dcterms:W3CDTF">2025-12-3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